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4A003" w14:textId="051DE893" w:rsidR="008412CF" w:rsidRPr="00F97070" w:rsidRDefault="00D43FF4" w:rsidP="00ED5DC9">
      <w:pPr>
        <w:pStyle w:val="Heading1"/>
        <w:jc w:val="both"/>
        <w:rPr>
          <w:rFonts w:ascii="Avenir Next LT Pro" w:hAnsi="Avenir Next LT Pro"/>
          <w:color w:val="021A4A"/>
          <w:sz w:val="24"/>
          <w:szCs w:val="24"/>
        </w:rPr>
      </w:pPr>
      <w:bookmarkStart w:id="0" w:name="_Toc508024646"/>
      <w:r>
        <w:rPr>
          <w:rFonts w:ascii="Avenir Next LT Pro" w:hAnsi="Avenir Next LT Pro"/>
          <w:color w:val="021A4A"/>
          <w:sz w:val="24"/>
          <w:szCs w:val="24"/>
        </w:rPr>
        <w:t xml:space="preserve">Anexo 1: Formulario de </w:t>
      </w:r>
      <w:r w:rsidR="00446373">
        <w:rPr>
          <w:rFonts w:ascii="Avenir Next LT Pro" w:hAnsi="Avenir Next LT Pro"/>
          <w:color w:val="021A4A"/>
          <w:sz w:val="24"/>
          <w:szCs w:val="24"/>
        </w:rPr>
        <w:t>S</w:t>
      </w:r>
      <w:r>
        <w:rPr>
          <w:rFonts w:ascii="Avenir Next LT Pro" w:hAnsi="Avenir Next LT Pro"/>
          <w:color w:val="021A4A"/>
          <w:sz w:val="24"/>
          <w:szCs w:val="24"/>
        </w:rPr>
        <w:t xml:space="preserve">olicitud de </w:t>
      </w:r>
      <w:r w:rsidR="00446373">
        <w:rPr>
          <w:rFonts w:ascii="Avenir Next LT Pro" w:hAnsi="Avenir Next LT Pro"/>
          <w:color w:val="021A4A"/>
          <w:sz w:val="24"/>
          <w:szCs w:val="24"/>
        </w:rPr>
        <w:t>Su</w:t>
      </w:r>
      <w:r>
        <w:rPr>
          <w:rFonts w:ascii="Avenir Next LT Pro" w:hAnsi="Avenir Next LT Pro"/>
          <w:color w:val="021A4A"/>
          <w:sz w:val="24"/>
          <w:szCs w:val="24"/>
        </w:rPr>
        <w:t>bvención</w:t>
      </w:r>
      <w:bookmarkEnd w:id="0"/>
    </w:p>
    <w:p w14:paraId="00439462" w14:textId="77777777" w:rsidR="008412CF" w:rsidRPr="00F97070" w:rsidRDefault="008412CF" w:rsidP="008412CF">
      <w:pPr>
        <w:ind w:right="-1"/>
        <w:rPr>
          <w:rFonts w:ascii="Avenir Next LT Pro" w:hAnsi="Avenir Next LT Pro"/>
          <w:i/>
          <w:sz w:val="22"/>
          <w:szCs w:val="22"/>
        </w:rPr>
      </w:pPr>
    </w:p>
    <w:p w14:paraId="405D6C41" w14:textId="34714014" w:rsidR="008412CF" w:rsidRPr="00F97070" w:rsidRDefault="008412CF" w:rsidP="00AA77D4">
      <w:pPr>
        <w:ind w:right="-1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 xml:space="preserve">Esta solicitud es en respuesta a la Solicitud de </w:t>
      </w:r>
      <w:r w:rsidR="00446373">
        <w:rPr>
          <w:rFonts w:ascii="Avenir Next LT Pro" w:hAnsi="Avenir Next LT Pro"/>
          <w:sz w:val="22"/>
          <w:szCs w:val="22"/>
        </w:rPr>
        <w:t>Subvención</w:t>
      </w:r>
      <w:r w:rsidRPr="00F97070">
        <w:rPr>
          <w:rFonts w:ascii="Avenir Next LT Pro" w:hAnsi="Avenir Next LT Pro"/>
          <w:sz w:val="22"/>
          <w:szCs w:val="22"/>
        </w:rPr>
        <w:t xml:space="preserve"> (RFA</w:t>
      </w:r>
      <w:r w:rsidR="00446373">
        <w:rPr>
          <w:rFonts w:ascii="Avenir Next LT Pro" w:hAnsi="Avenir Next LT Pro"/>
          <w:sz w:val="22"/>
          <w:szCs w:val="22"/>
        </w:rPr>
        <w:t>, según sus siglas en Inglés</w:t>
      </w:r>
      <w:r w:rsidRPr="00F97070">
        <w:rPr>
          <w:rFonts w:ascii="Avenir Next LT Pro" w:hAnsi="Avenir Next LT Pro"/>
          <w:sz w:val="22"/>
          <w:szCs w:val="22"/>
        </w:rPr>
        <w:t xml:space="preserve">) Número </w:t>
      </w:r>
      <w:r w:rsidR="00077D06" w:rsidRPr="00F97070">
        <w:rPr>
          <w:rFonts w:ascii="Avenir Next LT Pro" w:hAnsi="Avenir Next LT Pro"/>
          <w:b/>
          <w:bCs/>
          <w:sz w:val="22"/>
          <w:szCs w:val="22"/>
        </w:rPr>
        <w:t>TRASA-RFA-2024-</w:t>
      </w:r>
      <w:proofErr w:type="gramStart"/>
      <w:r w:rsidR="00077D06" w:rsidRPr="00F97070">
        <w:rPr>
          <w:rFonts w:ascii="Avenir Next LT Pro" w:hAnsi="Avenir Next LT Pro"/>
          <w:b/>
          <w:bCs/>
          <w:sz w:val="22"/>
          <w:szCs w:val="22"/>
        </w:rPr>
        <w:t xml:space="preserve">01 </w:t>
      </w:r>
      <w:r w:rsidR="00077D06" w:rsidRPr="00F97070">
        <w:rPr>
          <w:rFonts w:ascii="Avenir Next LT Pro" w:hAnsi="Avenir Next LT Pro"/>
          <w:sz w:val="22"/>
          <w:szCs w:val="22"/>
        </w:rPr>
        <w:t>.</w:t>
      </w:r>
      <w:proofErr w:type="gramEnd"/>
    </w:p>
    <w:p w14:paraId="5B0ED7F2" w14:textId="77777777" w:rsidR="008412CF" w:rsidRPr="00F97070" w:rsidRDefault="008412CF" w:rsidP="00AA77D4">
      <w:pPr>
        <w:ind w:right="-1"/>
        <w:rPr>
          <w:rFonts w:ascii="Avenir Next LT Pro" w:hAnsi="Avenir Next LT Pro"/>
          <w:sz w:val="22"/>
          <w:szCs w:val="22"/>
        </w:rPr>
      </w:pPr>
    </w:p>
    <w:p w14:paraId="48F0D35A" w14:textId="548EDDED" w:rsidR="008E65B1" w:rsidRDefault="008412CF" w:rsidP="00AA77D4">
      <w:pPr>
        <w:ind w:right="-1"/>
        <w:rPr>
          <w:rFonts w:ascii="Avenir Next LT Pro" w:hAnsi="Avenir Next LT Pro"/>
          <w:b/>
          <w:sz w:val="22"/>
          <w:szCs w:val="22"/>
        </w:rPr>
      </w:pPr>
      <w:r w:rsidRPr="00F97070">
        <w:rPr>
          <w:rFonts w:ascii="Avenir Next LT Pro" w:hAnsi="Avenir Next LT Pro"/>
          <w:b/>
          <w:sz w:val="22"/>
          <w:szCs w:val="22"/>
        </w:rPr>
        <w:t xml:space="preserve">Sección I. Información </w:t>
      </w:r>
      <w:r w:rsidR="00446373">
        <w:rPr>
          <w:rFonts w:ascii="Avenir Next LT Pro" w:hAnsi="Avenir Next LT Pro"/>
          <w:b/>
          <w:sz w:val="22"/>
          <w:szCs w:val="22"/>
        </w:rPr>
        <w:t>B</w:t>
      </w:r>
      <w:r w:rsidRPr="00F97070">
        <w:rPr>
          <w:rFonts w:ascii="Avenir Next LT Pro" w:hAnsi="Avenir Next LT Pro"/>
          <w:b/>
          <w:sz w:val="22"/>
          <w:szCs w:val="22"/>
        </w:rPr>
        <w:t>ásica</w:t>
      </w:r>
    </w:p>
    <w:p w14:paraId="4563B033" w14:textId="77777777" w:rsidR="00AA77D4" w:rsidRPr="00F97070" w:rsidRDefault="00AA77D4" w:rsidP="00AA77D4">
      <w:pPr>
        <w:ind w:right="-1"/>
        <w:rPr>
          <w:rFonts w:ascii="Avenir Next LT Pro" w:hAnsi="Avenir Next LT Pro"/>
          <w:b/>
          <w:sz w:val="22"/>
          <w:szCs w:val="22"/>
        </w:rPr>
      </w:pPr>
    </w:p>
    <w:p w14:paraId="3128C908" w14:textId="69995F30" w:rsidR="008412CF" w:rsidRPr="00377CFC" w:rsidRDefault="008412CF" w:rsidP="00AA77D4">
      <w:pPr>
        <w:numPr>
          <w:ilvl w:val="0"/>
          <w:numId w:val="1"/>
        </w:numPr>
        <w:jc w:val="both"/>
        <w:rPr>
          <w:rFonts w:ascii="Avenir Next LT Pro" w:hAnsi="Avenir Next LT Pro"/>
          <w:sz w:val="22"/>
          <w:szCs w:val="22"/>
        </w:rPr>
      </w:pPr>
      <w:r w:rsidRPr="00377CFC">
        <w:rPr>
          <w:rFonts w:ascii="Avenir Next LT Pro" w:hAnsi="Avenir Next LT Pro"/>
          <w:sz w:val="22"/>
          <w:szCs w:val="22"/>
        </w:rPr>
        <w:t>Nombre de su organización/empresa:</w:t>
      </w:r>
    </w:p>
    <w:p w14:paraId="04B5168B" w14:textId="77777777" w:rsidR="008412CF" w:rsidRPr="00F97070" w:rsidRDefault="008412CF" w:rsidP="00AA77D4">
      <w:pPr>
        <w:jc w:val="both"/>
        <w:rPr>
          <w:rFonts w:ascii="Avenir Next LT Pro" w:hAnsi="Avenir Next LT Pro"/>
          <w:sz w:val="22"/>
          <w:szCs w:val="22"/>
        </w:rPr>
      </w:pPr>
    </w:p>
    <w:p w14:paraId="57B07765" w14:textId="4C483F3E" w:rsidR="00145B22" w:rsidRDefault="00145B22" w:rsidP="00AA77D4">
      <w:pPr>
        <w:numPr>
          <w:ilvl w:val="0"/>
          <w:numId w:val="1"/>
        </w:numPr>
        <w:jc w:val="both"/>
        <w:rPr>
          <w:rFonts w:ascii="Avenir Next LT Pro" w:hAnsi="Avenir Next LT Pro"/>
          <w:sz w:val="22"/>
          <w:szCs w:val="22"/>
        </w:rPr>
      </w:pPr>
      <w:r>
        <w:rPr>
          <w:rFonts w:ascii="Avenir Next LT Pro" w:hAnsi="Avenir Next LT Pro"/>
          <w:sz w:val="22"/>
          <w:szCs w:val="22"/>
        </w:rPr>
        <w:t>Nombre y sexo del propietario:</w:t>
      </w:r>
    </w:p>
    <w:p w14:paraId="24310046" w14:textId="77777777" w:rsidR="00145B22" w:rsidRDefault="00145B22" w:rsidP="00AA77D4">
      <w:pPr>
        <w:ind w:left="540"/>
        <w:jc w:val="both"/>
        <w:rPr>
          <w:rFonts w:ascii="Avenir Next LT Pro" w:hAnsi="Avenir Next LT Pro"/>
          <w:sz w:val="22"/>
          <w:szCs w:val="22"/>
        </w:rPr>
      </w:pPr>
    </w:p>
    <w:p w14:paraId="322E95C8" w14:textId="19F75639" w:rsidR="008412CF" w:rsidRPr="00F97070" w:rsidRDefault="008412CF" w:rsidP="00AA77D4">
      <w:pPr>
        <w:numPr>
          <w:ilvl w:val="0"/>
          <w:numId w:val="1"/>
        </w:numPr>
        <w:jc w:val="both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>Fecha de fundación de la organización/empresa:</w:t>
      </w:r>
    </w:p>
    <w:p w14:paraId="4034F7D7" w14:textId="77777777" w:rsidR="008412CF" w:rsidRPr="00F97070" w:rsidRDefault="008412CF" w:rsidP="00AA77D4">
      <w:pPr>
        <w:jc w:val="both"/>
        <w:rPr>
          <w:rFonts w:ascii="Avenir Next LT Pro" w:hAnsi="Avenir Next LT Pro"/>
          <w:sz w:val="22"/>
          <w:szCs w:val="22"/>
        </w:rPr>
      </w:pPr>
    </w:p>
    <w:p w14:paraId="4B14D94F" w14:textId="77777777" w:rsidR="008412CF" w:rsidRPr="00F97070" w:rsidRDefault="008412CF" w:rsidP="00AA77D4">
      <w:pPr>
        <w:numPr>
          <w:ilvl w:val="0"/>
          <w:numId w:val="1"/>
        </w:numPr>
        <w:jc w:val="both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>Información del contacto:</w:t>
      </w:r>
    </w:p>
    <w:p w14:paraId="79E17C3E" w14:textId="77777777" w:rsidR="008412CF" w:rsidRPr="00F97070" w:rsidRDefault="008412CF" w:rsidP="00AA77D4">
      <w:pPr>
        <w:jc w:val="both"/>
        <w:rPr>
          <w:rFonts w:ascii="Avenir Next LT Pro" w:hAnsi="Avenir Next LT Pro"/>
          <w:sz w:val="22"/>
          <w:szCs w:val="22"/>
        </w:rPr>
      </w:pPr>
    </w:p>
    <w:tbl>
      <w:tblPr>
        <w:tblW w:w="843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35"/>
        <w:gridCol w:w="5395"/>
      </w:tblGrid>
      <w:tr w:rsidR="008412CF" w:rsidRPr="00F97070" w14:paraId="73CCA23C" w14:textId="77777777" w:rsidTr="00F97070"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15C89" w14:textId="77777777" w:rsidR="008412CF" w:rsidRPr="00F97070" w:rsidRDefault="008412CF" w:rsidP="00AA77D4">
            <w:pPr>
              <w:jc w:val="both"/>
              <w:rPr>
                <w:rFonts w:ascii="Avenir Next LT Pro" w:hAnsi="Avenir Next LT Pro"/>
                <w:b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b/>
                <w:sz w:val="22"/>
                <w:szCs w:val="22"/>
              </w:rPr>
              <w:t>Dirección de la oficina:</w:t>
            </w:r>
          </w:p>
        </w:tc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E584" w14:textId="77777777" w:rsidR="008412CF" w:rsidRPr="00F97070" w:rsidRDefault="008412CF" w:rsidP="00AA77D4">
            <w:pPr>
              <w:jc w:val="both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145B22" w:rsidRPr="00145B22" w14:paraId="57047D6A" w14:textId="77777777" w:rsidTr="00145B22"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7D9BE" w14:textId="2A944B82" w:rsidR="00145B22" w:rsidRPr="00145B22" w:rsidRDefault="00145B22" w:rsidP="00AA77D4">
            <w:pPr>
              <w:jc w:val="both"/>
              <w:rPr>
                <w:rFonts w:ascii="Avenir Next LT Pro" w:hAnsi="Avenir Next LT Pro"/>
                <w:b/>
                <w:sz w:val="22"/>
                <w:szCs w:val="22"/>
              </w:rPr>
            </w:pPr>
            <w:proofErr w:type="spellStart"/>
            <w:r w:rsidRPr="009D51DE">
              <w:rPr>
                <w:rFonts w:ascii="Avenir Next LT Pro" w:hAnsi="Avenir Next LT Pro"/>
                <w:b/>
                <w:sz w:val="22"/>
                <w:szCs w:val="22"/>
              </w:rPr>
              <w:t>Telefono</w:t>
            </w:r>
            <w:proofErr w:type="spellEnd"/>
            <w:r w:rsidRPr="009D51DE">
              <w:rPr>
                <w:rFonts w:ascii="Avenir Next LT Pro" w:hAnsi="Avenir Next LT Pro"/>
                <w:b/>
                <w:sz w:val="22"/>
                <w:szCs w:val="22"/>
              </w:rPr>
              <w:t xml:space="preserve"> de oficina:</w:t>
            </w:r>
          </w:p>
        </w:tc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2671" w14:textId="77777777" w:rsidR="00145B22" w:rsidRPr="00145B22" w:rsidRDefault="00145B22" w:rsidP="00AA77D4">
            <w:pPr>
              <w:jc w:val="both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145B22" w:rsidRPr="00F97070" w14:paraId="0607ADEB" w14:textId="77777777" w:rsidTr="00F97070"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8DB39" w14:textId="03F0FA17" w:rsidR="00145B22" w:rsidRPr="00F97070" w:rsidRDefault="00145B22" w:rsidP="00AA77D4">
            <w:pPr>
              <w:jc w:val="both"/>
              <w:rPr>
                <w:rFonts w:ascii="Avenir Next LT Pro" w:hAnsi="Avenir Next LT Pro"/>
                <w:b/>
                <w:sz w:val="22"/>
                <w:szCs w:val="22"/>
              </w:rPr>
            </w:pPr>
            <w:r>
              <w:rPr>
                <w:rFonts w:ascii="Avenir Next LT Pro" w:hAnsi="Avenir Next LT Pro"/>
                <w:b/>
                <w:sz w:val="22"/>
                <w:szCs w:val="22"/>
              </w:rPr>
              <w:t>Móvil del propietario(s):</w:t>
            </w:r>
          </w:p>
        </w:tc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EE444" w14:textId="77777777" w:rsidR="00145B22" w:rsidRPr="00F97070" w:rsidRDefault="00145B22" w:rsidP="00AA77D4">
            <w:pPr>
              <w:jc w:val="both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145B22" w:rsidRPr="00F97070" w14:paraId="2E4AD8B9" w14:textId="77777777" w:rsidTr="00F97070"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7C019" w14:textId="5017E4E9" w:rsidR="00145B22" w:rsidRPr="00F97070" w:rsidRDefault="00145B22" w:rsidP="00AA77D4">
            <w:pPr>
              <w:jc w:val="both"/>
              <w:rPr>
                <w:rFonts w:ascii="Avenir Next LT Pro" w:hAnsi="Avenir Next LT Pro"/>
                <w:b/>
                <w:sz w:val="22"/>
                <w:szCs w:val="22"/>
              </w:rPr>
            </w:pPr>
            <w:r>
              <w:rPr>
                <w:rFonts w:ascii="Avenir Next LT Pro" w:hAnsi="Avenir Next LT Pro"/>
                <w:b/>
                <w:sz w:val="22"/>
                <w:szCs w:val="22"/>
              </w:rPr>
              <w:t>Correo electrónico del propietario(s):</w:t>
            </w:r>
          </w:p>
        </w:tc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173F9" w14:textId="77777777" w:rsidR="00145B22" w:rsidRPr="00F97070" w:rsidRDefault="00145B22" w:rsidP="00AA77D4">
            <w:pPr>
              <w:jc w:val="both"/>
              <w:rPr>
                <w:rFonts w:ascii="Avenir Next LT Pro" w:hAnsi="Avenir Next LT Pro"/>
                <w:sz w:val="22"/>
                <w:szCs w:val="22"/>
              </w:rPr>
            </w:pPr>
          </w:p>
        </w:tc>
      </w:tr>
    </w:tbl>
    <w:p w14:paraId="7C98AA04" w14:textId="77777777" w:rsidR="008412CF" w:rsidRPr="00F97070" w:rsidRDefault="008412CF" w:rsidP="00AA77D4">
      <w:pPr>
        <w:jc w:val="both"/>
        <w:rPr>
          <w:rFonts w:ascii="Avenir Next LT Pro" w:hAnsi="Avenir Next LT Pro"/>
          <w:sz w:val="22"/>
          <w:szCs w:val="22"/>
        </w:rPr>
      </w:pPr>
    </w:p>
    <w:p w14:paraId="0F460281" w14:textId="06695900" w:rsidR="00145B22" w:rsidRPr="00550B49" w:rsidRDefault="00145B22" w:rsidP="00AA77D4">
      <w:pPr>
        <w:numPr>
          <w:ilvl w:val="0"/>
          <w:numId w:val="1"/>
        </w:numPr>
        <w:jc w:val="both"/>
        <w:rPr>
          <w:rFonts w:ascii="Avenir Next LT Pro" w:hAnsi="Avenir Next LT Pro"/>
          <w:sz w:val="22"/>
          <w:szCs w:val="22"/>
        </w:rPr>
      </w:pPr>
      <w:r w:rsidRPr="00550B49">
        <w:rPr>
          <w:rFonts w:ascii="Avenir Next LT Pro" w:hAnsi="Avenir Next LT Pro"/>
          <w:sz w:val="22"/>
          <w:szCs w:val="22"/>
        </w:rPr>
        <w:t xml:space="preserve">Enumere los miembros de la junta (o miembros fundadores si no tiene una junta directiva formal) y el personal clave (presidente, directores, tesorero, etc.): </w:t>
      </w:r>
      <w:r w:rsidRPr="00550B49">
        <w:rPr>
          <w:rFonts w:ascii="Avenir Next LT Pro" w:hAnsi="Avenir Next LT Pro"/>
          <w:color w:val="808080" w:themeColor="background1" w:themeShade="80"/>
          <w:sz w:val="22"/>
          <w:szCs w:val="22"/>
        </w:rPr>
        <w:t xml:space="preserve">si está disponible, adjunte un </w:t>
      </w:r>
      <w:proofErr w:type="gramStart"/>
      <w:r w:rsidRPr="00550B49">
        <w:rPr>
          <w:rFonts w:ascii="Avenir Next LT Pro" w:hAnsi="Avenir Next LT Pro"/>
          <w:color w:val="808080" w:themeColor="background1" w:themeShade="80"/>
          <w:sz w:val="22"/>
          <w:szCs w:val="22"/>
        </w:rPr>
        <w:t xml:space="preserve">organigrama </w:t>
      </w:r>
      <w:r w:rsidRPr="00550B49">
        <w:rPr>
          <w:rFonts w:ascii="Avenir Next LT Pro" w:hAnsi="Avenir Next LT Pro"/>
          <w:sz w:val="22"/>
          <w:szCs w:val="22"/>
        </w:rPr>
        <w:t>.</w:t>
      </w:r>
      <w:proofErr w:type="gramEnd"/>
    </w:p>
    <w:p w14:paraId="64BE16FB" w14:textId="29B441D3" w:rsidR="00145B22" w:rsidRPr="00145B22" w:rsidRDefault="00145B22" w:rsidP="00AA77D4">
      <w:pPr>
        <w:ind w:left="540"/>
        <w:jc w:val="both"/>
        <w:rPr>
          <w:rFonts w:ascii="Avenir Next LT Pro" w:hAnsi="Avenir Next LT Pro"/>
          <w:sz w:val="22"/>
          <w:szCs w:val="22"/>
        </w:rPr>
      </w:pPr>
      <w:r w:rsidRPr="00145B22">
        <w:rPr>
          <w:rFonts w:ascii="Avenir Next LT Pro" w:hAnsi="Avenir Next LT Pro"/>
          <w:sz w:val="22"/>
          <w:szCs w:val="22"/>
        </w:rPr>
        <w:t xml:space="preserve"> </w:t>
      </w:r>
    </w:p>
    <w:p w14:paraId="69348140" w14:textId="7765777F" w:rsidR="00145B22" w:rsidRPr="001047AC" w:rsidRDefault="00145B22" w:rsidP="00AA77D4">
      <w:pPr>
        <w:numPr>
          <w:ilvl w:val="0"/>
          <w:numId w:val="1"/>
        </w:numPr>
        <w:jc w:val="both"/>
        <w:rPr>
          <w:rFonts w:ascii="Avenir Next LT Pro" w:hAnsi="Avenir Next LT Pro"/>
          <w:sz w:val="22"/>
          <w:szCs w:val="22"/>
        </w:rPr>
      </w:pPr>
      <w:r w:rsidRPr="00145B22">
        <w:rPr>
          <w:rFonts w:ascii="Avenir Next LT Pro" w:hAnsi="Avenir Next LT Pro"/>
          <w:sz w:val="22"/>
          <w:szCs w:val="22"/>
        </w:rPr>
        <w:t xml:space="preserve">Número de empleados: </w:t>
      </w:r>
      <w:r w:rsidRPr="00F97070">
        <w:rPr>
          <w:rFonts w:ascii="Avenir Next LT Pro" w:hAnsi="Avenir Next LT Pro"/>
          <w:color w:val="808080" w:themeColor="background1" w:themeShade="80"/>
          <w:sz w:val="22"/>
          <w:szCs w:val="22"/>
        </w:rPr>
        <w:t>Identifique cuántos hombres y cuántas mujeres. Además, cuántos son permanentes y temporales. Clasificar en jóvenes (menores de 21 años) y adultos (mayores de 21 años)</w:t>
      </w:r>
    </w:p>
    <w:p w14:paraId="715A8690" w14:textId="77777777" w:rsidR="00377CFC" w:rsidRDefault="00377CFC" w:rsidP="00AA77D4">
      <w:pPr>
        <w:pStyle w:val="ListParagraph"/>
        <w:spacing w:before="0" w:beforeAutospacing="0" w:after="0" w:afterAutospacing="0"/>
        <w:ind w:left="540"/>
        <w:rPr>
          <w:rFonts w:ascii="Avenir Next LT Pro" w:hAnsi="Avenir Next LT Pro"/>
          <w:sz w:val="22"/>
          <w:szCs w:val="22"/>
        </w:rPr>
      </w:pPr>
    </w:p>
    <w:p w14:paraId="7DC30230" w14:textId="77B41787" w:rsidR="00377CFC" w:rsidRPr="00377CFC" w:rsidRDefault="008412CF" w:rsidP="00AA77D4">
      <w:pPr>
        <w:pStyle w:val="ListParagraph"/>
        <w:numPr>
          <w:ilvl w:val="0"/>
          <w:numId w:val="1"/>
        </w:numPr>
        <w:spacing w:before="0" w:beforeAutospacing="0" w:after="0" w:afterAutospacing="0"/>
      </w:pPr>
      <w:r w:rsidRPr="00377CFC">
        <w:rPr>
          <w:rFonts w:ascii="Avenir Next LT Pro" w:hAnsi="Avenir Next LT Pro"/>
          <w:sz w:val="22"/>
          <w:szCs w:val="22"/>
        </w:rPr>
        <w:t xml:space="preserve">Describa su organización y su propósito (1-2 párrafos): </w:t>
      </w:r>
      <w:r w:rsidR="00C9443D" w:rsidRPr="00377CFC">
        <w:rPr>
          <w:rFonts w:ascii="Avenir Next LT Pro" w:hAnsi="Avenir Next LT Pro"/>
          <w:color w:val="A6A6A6" w:themeColor="background1" w:themeShade="A6"/>
          <w:sz w:val="22"/>
          <w:szCs w:val="22"/>
        </w:rPr>
        <w:t xml:space="preserve">incluya los productos y/o servicios que proporciona y a </w:t>
      </w:r>
      <w:r w:rsidR="00190AF8" w:rsidRPr="00377CFC">
        <w:rPr>
          <w:rFonts w:ascii="Avenir Next LT Pro" w:hAnsi="Avenir Next LT Pro"/>
          <w:color w:val="A6A6A6" w:themeColor="background1" w:themeShade="A6"/>
          <w:sz w:val="22"/>
          <w:szCs w:val="22"/>
        </w:rPr>
        <w:t>quién. Enumere todos los cultivos comprados, vendidos y/o manipulados por sus empleados, así como qué cultivos se almacenarán en la sala de la cadena de frío.</w:t>
      </w:r>
    </w:p>
    <w:p w14:paraId="0C04DDF5" w14:textId="77777777" w:rsidR="00377CFC" w:rsidRPr="00377CFC" w:rsidRDefault="00377CFC" w:rsidP="00AA77D4">
      <w:pPr>
        <w:pStyle w:val="ListParagraph"/>
        <w:spacing w:before="0" w:beforeAutospacing="0" w:after="0" w:afterAutospacing="0"/>
        <w:ind w:left="540"/>
        <w:rPr>
          <w:color w:val="A6A6A6" w:themeColor="background1" w:themeShade="A6"/>
        </w:rPr>
      </w:pPr>
    </w:p>
    <w:p w14:paraId="6D039B5A" w14:textId="6C6B69E1" w:rsidR="00D03B4D" w:rsidRDefault="00D3119B" w:rsidP="00AA77D4">
      <w:pPr>
        <w:pStyle w:val="ListParagraph"/>
        <w:numPr>
          <w:ilvl w:val="0"/>
          <w:numId w:val="1"/>
        </w:numPr>
        <w:spacing w:before="0" w:beforeAutospacing="0" w:after="0" w:afterAutospacing="0"/>
        <w:rPr>
          <w:rFonts w:ascii="Avenir Next LT Pro" w:hAnsi="Avenir Next LT Pro"/>
          <w:color w:val="A6A6A6" w:themeColor="background1" w:themeShade="A6"/>
          <w:sz w:val="22"/>
          <w:szCs w:val="22"/>
        </w:rPr>
      </w:pPr>
      <w:r w:rsidRPr="00377CFC">
        <w:rPr>
          <w:rFonts w:ascii="Avenir Next LT Pro" w:hAnsi="Avenir Next LT Pro"/>
          <w:sz w:val="22"/>
          <w:szCs w:val="22"/>
        </w:rPr>
        <w:t xml:space="preserve">Proveedores: </w:t>
      </w:r>
      <w:r w:rsidR="00DE61A5" w:rsidRPr="00377CFC">
        <w:rPr>
          <w:rFonts w:ascii="Avenir Next LT Pro" w:hAnsi="Avenir Next LT Pro"/>
          <w:color w:val="A6A6A6" w:themeColor="background1" w:themeShade="A6"/>
          <w:sz w:val="22"/>
          <w:szCs w:val="22"/>
        </w:rPr>
        <w:t>Identifique cuántos proveedores tiene su empresa, los productos que suministran (estimación de cantidad por producto/año). Si es propietario de una granja, describa cuántas hectáreas posee y cuánt</w:t>
      </w:r>
      <w:r w:rsidR="00446373">
        <w:rPr>
          <w:rFonts w:ascii="Avenir Next LT Pro" w:hAnsi="Avenir Next LT Pro"/>
          <w:color w:val="A6A6A6" w:themeColor="background1" w:themeShade="A6"/>
          <w:sz w:val="22"/>
          <w:szCs w:val="22"/>
        </w:rPr>
        <w:t>as</w:t>
      </w:r>
      <w:r w:rsidR="00DE61A5" w:rsidRPr="00377CFC">
        <w:rPr>
          <w:rFonts w:ascii="Avenir Next LT Pro" w:hAnsi="Avenir Next LT Pro"/>
          <w:color w:val="A6A6A6" w:themeColor="background1" w:themeShade="A6"/>
          <w:sz w:val="22"/>
          <w:szCs w:val="22"/>
        </w:rPr>
        <w:t xml:space="preserve"> (lb o kg) produce.</w:t>
      </w:r>
    </w:p>
    <w:p w14:paraId="62952560" w14:textId="77777777" w:rsidR="00AA77D4" w:rsidRPr="00AA77D4" w:rsidRDefault="00AA77D4" w:rsidP="00AA77D4">
      <w:pPr>
        <w:rPr>
          <w:rFonts w:ascii="Avenir Next LT Pro" w:hAnsi="Avenir Next LT Pro"/>
          <w:color w:val="A6A6A6" w:themeColor="background1" w:themeShade="A6"/>
          <w:sz w:val="22"/>
          <w:szCs w:val="22"/>
        </w:rPr>
      </w:pPr>
    </w:p>
    <w:p w14:paraId="2938F531" w14:textId="02D120C9" w:rsidR="008412CF" w:rsidRPr="00F97070" w:rsidRDefault="008412CF" w:rsidP="00AA77D4">
      <w:pPr>
        <w:jc w:val="both"/>
        <w:rPr>
          <w:rFonts w:ascii="Avenir Next LT Pro" w:hAnsi="Avenir Next LT Pro"/>
          <w:b/>
          <w:sz w:val="22"/>
          <w:szCs w:val="22"/>
        </w:rPr>
      </w:pPr>
      <w:r w:rsidRPr="00F97070">
        <w:rPr>
          <w:rFonts w:ascii="Avenir Next LT Pro" w:hAnsi="Avenir Next LT Pro"/>
          <w:b/>
          <w:sz w:val="22"/>
          <w:szCs w:val="22"/>
        </w:rPr>
        <w:t xml:space="preserve">Sección II. Descripción de la </w:t>
      </w:r>
      <w:r w:rsidR="00446373">
        <w:rPr>
          <w:rFonts w:ascii="Avenir Next LT Pro" w:hAnsi="Avenir Next LT Pro"/>
          <w:b/>
          <w:sz w:val="22"/>
          <w:szCs w:val="22"/>
        </w:rPr>
        <w:t>S</w:t>
      </w:r>
      <w:r w:rsidRPr="00F97070">
        <w:rPr>
          <w:rFonts w:ascii="Avenir Next LT Pro" w:hAnsi="Avenir Next LT Pro"/>
          <w:b/>
          <w:sz w:val="22"/>
          <w:szCs w:val="22"/>
        </w:rPr>
        <w:t xml:space="preserve">olución de </w:t>
      </w:r>
      <w:r w:rsidR="00446373">
        <w:rPr>
          <w:rFonts w:ascii="Avenir Next LT Pro" w:hAnsi="Avenir Next LT Pro"/>
          <w:b/>
          <w:sz w:val="22"/>
          <w:szCs w:val="22"/>
        </w:rPr>
        <w:t>C</w:t>
      </w:r>
      <w:r w:rsidRPr="00F97070">
        <w:rPr>
          <w:rFonts w:ascii="Avenir Next LT Pro" w:hAnsi="Avenir Next LT Pro"/>
          <w:b/>
          <w:sz w:val="22"/>
          <w:szCs w:val="22"/>
        </w:rPr>
        <w:t xml:space="preserve">adena de </w:t>
      </w:r>
      <w:r w:rsidR="00446373">
        <w:rPr>
          <w:rFonts w:ascii="Avenir Next LT Pro" w:hAnsi="Avenir Next LT Pro"/>
          <w:b/>
          <w:sz w:val="22"/>
          <w:szCs w:val="22"/>
        </w:rPr>
        <w:t>F</w:t>
      </w:r>
      <w:r w:rsidRPr="00F97070">
        <w:rPr>
          <w:rFonts w:ascii="Avenir Next LT Pro" w:hAnsi="Avenir Next LT Pro"/>
          <w:b/>
          <w:sz w:val="22"/>
          <w:szCs w:val="22"/>
        </w:rPr>
        <w:t>río</w:t>
      </w:r>
    </w:p>
    <w:p w14:paraId="212A8B00" w14:textId="77777777" w:rsidR="008412CF" w:rsidRPr="00F97070" w:rsidRDefault="008412CF" w:rsidP="00812EA2">
      <w:pPr>
        <w:pStyle w:val="ListParagraph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>Título de la actividad propuesta:</w:t>
      </w:r>
    </w:p>
    <w:p w14:paraId="78234A26" w14:textId="77777777" w:rsidR="008412CF" w:rsidRPr="00F97070" w:rsidRDefault="008412CF" w:rsidP="00812EA2">
      <w:pPr>
        <w:ind w:left="540"/>
        <w:jc w:val="both"/>
        <w:rPr>
          <w:rFonts w:ascii="Avenir Next LT Pro" w:hAnsi="Avenir Next LT Pro"/>
          <w:sz w:val="22"/>
          <w:szCs w:val="22"/>
        </w:rPr>
      </w:pPr>
    </w:p>
    <w:p w14:paraId="7CE09B1F" w14:textId="0E92F735" w:rsidR="008412CF" w:rsidRPr="00D43FF4" w:rsidRDefault="00145B22" w:rsidP="00812EA2">
      <w:pPr>
        <w:numPr>
          <w:ilvl w:val="0"/>
          <w:numId w:val="2"/>
        </w:numPr>
        <w:ind w:left="540"/>
        <w:jc w:val="both"/>
        <w:rPr>
          <w:rFonts w:ascii="Avenir Next LT Pro" w:hAnsi="Avenir Next LT Pro"/>
          <w:sz w:val="22"/>
          <w:szCs w:val="22"/>
        </w:rPr>
      </w:pPr>
      <w:r>
        <w:rPr>
          <w:rFonts w:ascii="Avenir Next LT Pro" w:hAnsi="Avenir Next LT Pro"/>
          <w:sz w:val="22"/>
          <w:szCs w:val="22"/>
        </w:rPr>
        <w:t xml:space="preserve">Problema y/u oportunidad identificada: </w:t>
      </w:r>
      <w:r w:rsidRPr="00F97070">
        <w:rPr>
          <w:rFonts w:ascii="Avenir Next LT Pro" w:hAnsi="Avenir Next LT Pro"/>
          <w:color w:val="808080" w:themeColor="background1" w:themeShade="80"/>
          <w:sz w:val="22"/>
          <w:szCs w:val="22"/>
        </w:rPr>
        <w:t xml:space="preserve">Describe detalladamente cuál es </w:t>
      </w:r>
      <w:proofErr w:type="gramStart"/>
      <w:r w:rsidRPr="00F97070">
        <w:rPr>
          <w:rFonts w:ascii="Avenir Next LT Pro" w:hAnsi="Avenir Next LT Pro"/>
          <w:color w:val="808080" w:themeColor="background1" w:themeShade="80"/>
          <w:sz w:val="22"/>
          <w:szCs w:val="22"/>
        </w:rPr>
        <w:t>el problema a resolver</w:t>
      </w:r>
      <w:proofErr w:type="gramEnd"/>
      <w:r w:rsidRPr="00F97070">
        <w:rPr>
          <w:rFonts w:ascii="Avenir Next LT Pro" w:hAnsi="Avenir Next LT Pro"/>
          <w:color w:val="808080" w:themeColor="background1" w:themeShade="80"/>
          <w:sz w:val="22"/>
          <w:szCs w:val="22"/>
        </w:rPr>
        <w:t xml:space="preserve"> o la oportunidad que quieres aprovechar.</w:t>
      </w:r>
    </w:p>
    <w:p w14:paraId="4FABF643" w14:textId="77777777" w:rsidR="008412CF" w:rsidRPr="00D43FF4" w:rsidRDefault="008412CF" w:rsidP="00812EA2">
      <w:pPr>
        <w:ind w:left="540"/>
        <w:rPr>
          <w:rFonts w:ascii="Avenir Next LT Pro" w:hAnsi="Avenir Next LT Pro"/>
          <w:sz w:val="22"/>
          <w:szCs w:val="22"/>
        </w:rPr>
      </w:pPr>
    </w:p>
    <w:p w14:paraId="131347E0" w14:textId="03D3BC56" w:rsidR="008412CF" w:rsidRPr="00D43FF4" w:rsidRDefault="00145B22" w:rsidP="00812EA2">
      <w:pPr>
        <w:numPr>
          <w:ilvl w:val="0"/>
          <w:numId w:val="2"/>
        </w:numPr>
        <w:tabs>
          <w:tab w:val="left" w:pos="2160"/>
        </w:tabs>
        <w:ind w:left="540"/>
        <w:rPr>
          <w:rFonts w:ascii="Avenir Next LT Pro" w:hAnsi="Avenir Next LT Pro"/>
          <w:sz w:val="22"/>
          <w:szCs w:val="22"/>
        </w:rPr>
      </w:pPr>
      <w:r>
        <w:rPr>
          <w:rFonts w:ascii="Avenir Next LT Pro" w:hAnsi="Avenir Next LT Pro"/>
          <w:sz w:val="22"/>
          <w:szCs w:val="22"/>
        </w:rPr>
        <w:t xml:space="preserve">Objetivos: </w:t>
      </w:r>
      <w:r w:rsidRPr="00F97070">
        <w:rPr>
          <w:rFonts w:ascii="Avenir Next LT Pro" w:hAnsi="Avenir Next LT Pro"/>
          <w:color w:val="808080" w:themeColor="background1" w:themeShade="80"/>
          <w:sz w:val="22"/>
          <w:szCs w:val="22"/>
        </w:rPr>
        <w:t>Describir los objetivos del proyecto de inversión, asegurando que responden directamente al problema descrito anteriormente.</w:t>
      </w:r>
    </w:p>
    <w:p w14:paraId="65B9268D" w14:textId="77777777" w:rsidR="008412CF" w:rsidRPr="00D43FF4" w:rsidRDefault="008412CF" w:rsidP="00AA77D4">
      <w:pPr>
        <w:rPr>
          <w:rFonts w:ascii="Avenir Next LT Pro" w:hAnsi="Avenir Next LT Pro"/>
          <w:sz w:val="22"/>
          <w:szCs w:val="22"/>
        </w:rPr>
      </w:pPr>
    </w:p>
    <w:p w14:paraId="357B30E6" w14:textId="14D940A7" w:rsidR="00345C6A" w:rsidRDefault="00345C6A" w:rsidP="00812EA2">
      <w:pPr>
        <w:numPr>
          <w:ilvl w:val="0"/>
          <w:numId w:val="2"/>
        </w:numPr>
        <w:tabs>
          <w:tab w:val="left" w:pos="2160"/>
        </w:tabs>
        <w:ind w:left="540"/>
        <w:rPr>
          <w:rFonts w:ascii="Avenir Next LT Pro" w:hAnsi="Avenir Next LT Pro"/>
          <w:sz w:val="22"/>
          <w:szCs w:val="22"/>
        </w:rPr>
      </w:pPr>
      <w:r>
        <w:rPr>
          <w:rFonts w:ascii="Avenir Next LT Pro" w:hAnsi="Avenir Next LT Pro"/>
          <w:sz w:val="22"/>
          <w:szCs w:val="22"/>
        </w:rPr>
        <w:t xml:space="preserve">Descripción del Proyecto: </w:t>
      </w:r>
      <w:r w:rsidRPr="00F97070">
        <w:rPr>
          <w:rFonts w:ascii="Avenir Next LT Pro" w:hAnsi="Avenir Next LT Pro"/>
          <w:color w:val="808080" w:themeColor="background1" w:themeShade="80"/>
          <w:sz w:val="22"/>
          <w:szCs w:val="22"/>
        </w:rPr>
        <w:t>Describe de forma clara y precisa qué tecnología o equipo estás solicitando, enfocándote en lo siguiente:</w:t>
      </w:r>
    </w:p>
    <w:p w14:paraId="09CAAEBA" w14:textId="225670C6" w:rsidR="00345C6A" w:rsidRPr="00F97070" w:rsidRDefault="00345C6A" w:rsidP="00812EA2">
      <w:pPr>
        <w:numPr>
          <w:ilvl w:val="1"/>
          <w:numId w:val="2"/>
        </w:numPr>
        <w:tabs>
          <w:tab w:val="left" w:pos="2160"/>
        </w:tabs>
        <w:ind w:left="1080"/>
        <w:rPr>
          <w:rFonts w:ascii="Avenir Next LT Pro" w:hAnsi="Avenir Next LT Pro"/>
          <w:color w:val="808080" w:themeColor="background1" w:themeShade="80"/>
          <w:sz w:val="22"/>
          <w:szCs w:val="22"/>
        </w:rPr>
      </w:pPr>
      <w:r w:rsidRPr="00F97070">
        <w:rPr>
          <w:rFonts w:ascii="Avenir Next LT Pro" w:hAnsi="Avenir Next LT Pro"/>
          <w:color w:val="808080" w:themeColor="background1" w:themeShade="80"/>
          <w:sz w:val="22"/>
          <w:szCs w:val="22"/>
        </w:rPr>
        <w:t>¿Dónde estará ubicado? ¿El lugar es alquilado o de propiedad?</w:t>
      </w:r>
    </w:p>
    <w:p w14:paraId="1E896C86" w14:textId="6F011628" w:rsidR="00345C6A" w:rsidRPr="00F97070" w:rsidRDefault="00345C6A" w:rsidP="00812EA2">
      <w:pPr>
        <w:numPr>
          <w:ilvl w:val="1"/>
          <w:numId w:val="2"/>
        </w:numPr>
        <w:tabs>
          <w:tab w:val="left" w:pos="2160"/>
        </w:tabs>
        <w:ind w:left="1080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color w:val="808080" w:themeColor="background1" w:themeShade="80"/>
          <w:sz w:val="22"/>
          <w:szCs w:val="22"/>
        </w:rPr>
        <w:t>¿Se requiere alguna construcción o remodelación para instalar la tecnología o equipo solicitado? En caso afirmativo, describa e incluya un croquis del área (indicar dimensiones en metros).</w:t>
      </w:r>
    </w:p>
    <w:p w14:paraId="06146FE4" w14:textId="2F7E4688" w:rsidR="00345C6A" w:rsidRPr="00F97070" w:rsidRDefault="00345C6A" w:rsidP="00812EA2">
      <w:pPr>
        <w:numPr>
          <w:ilvl w:val="1"/>
          <w:numId w:val="2"/>
        </w:numPr>
        <w:tabs>
          <w:tab w:val="left" w:pos="2160"/>
        </w:tabs>
        <w:ind w:left="1080"/>
        <w:rPr>
          <w:rFonts w:ascii="Avenir Next LT Pro" w:hAnsi="Avenir Next LT Pro"/>
          <w:sz w:val="22"/>
          <w:szCs w:val="22"/>
        </w:rPr>
      </w:pPr>
      <w:r>
        <w:rPr>
          <w:rFonts w:ascii="Avenir Next LT Pro" w:hAnsi="Avenir Next LT Pro"/>
          <w:color w:val="808080" w:themeColor="background1" w:themeShade="80"/>
          <w:sz w:val="22"/>
          <w:szCs w:val="22"/>
        </w:rPr>
        <w:t>¿Cómo se utilizará en sus operaciones?</w:t>
      </w:r>
    </w:p>
    <w:p w14:paraId="6ADF8134" w14:textId="5924F01C" w:rsidR="00CA5EA4" w:rsidRPr="00AA77D4" w:rsidRDefault="00C86960" w:rsidP="00812EA2">
      <w:pPr>
        <w:numPr>
          <w:ilvl w:val="1"/>
          <w:numId w:val="2"/>
        </w:numPr>
        <w:tabs>
          <w:tab w:val="left" w:pos="2160"/>
        </w:tabs>
        <w:ind w:left="1080"/>
        <w:rPr>
          <w:rFonts w:ascii="Avenir Next LT Pro" w:hAnsi="Avenir Next LT Pro"/>
          <w:sz w:val="22"/>
          <w:szCs w:val="22"/>
        </w:rPr>
      </w:pPr>
      <w:r w:rsidRPr="00CA5EA4">
        <w:rPr>
          <w:rFonts w:ascii="Avenir Next LT Pro" w:hAnsi="Avenir Next LT Pro"/>
          <w:color w:val="808080" w:themeColor="background1" w:themeShade="80"/>
          <w:sz w:val="22"/>
          <w:szCs w:val="22"/>
        </w:rPr>
        <w:t>¿Cómo se mantendrá y quién será responsable del mantenimiento y uso de la tecnología y el equipo solicitados?</w:t>
      </w:r>
    </w:p>
    <w:p w14:paraId="4909BCCD" w14:textId="77777777" w:rsidR="00AA77D4" w:rsidRPr="00CA5EA4" w:rsidRDefault="00AA77D4" w:rsidP="00AA77D4">
      <w:pPr>
        <w:tabs>
          <w:tab w:val="left" w:pos="2160"/>
        </w:tabs>
        <w:ind w:left="1620"/>
        <w:rPr>
          <w:rFonts w:ascii="Avenir Next LT Pro" w:hAnsi="Avenir Next LT Pro"/>
          <w:sz w:val="22"/>
          <w:szCs w:val="22"/>
        </w:rPr>
      </w:pPr>
    </w:p>
    <w:p w14:paraId="3E40A829" w14:textId="6E0438E6" w:rsidR="00F97070" w:rsidRDefault="00C86960" w:rsidP="49B73C61">
      <w:pPr>
        <w:pStyle w:val="ListParagraph"/>
        <w:numPr>
          <w:ilvl w:val="0"/>
          <w:numId w:val="2"/>
        </w:numPr>
        <w:spacing w:before="0" w:beforeAutospacing="0" w:after="0" w:afterAutospacing="0"/>
        <w:ind w:left="630"/>
        <w:rPr>
          <w:rFonts w:ascii="Avenir Next LT Pro" w:hAnsi="Avenir Next LT Pro"/>
          <w:color w:val="808080" w:themeColor="background1" w:themeShade="80"/>
          <w:sz w:val="22"/>
          <w:szCs w:val="22"/>
        </w:rPr>
      </w:pPr>
      <w:r w:rsidRPr="49B73C61">
        <w:rPr>
          <w:rFonts w:ascii="Avenir Next LT Pro" w:hAnsi="Avenir Next LT Pro"/>
          <w:sz w:val="22"/>
          <w:szCs w:val="22"/>
        </w:rPr>
        <w:t xml:space="preserve">Impacto esperado: </w:t>
      </w:r>
      <w:r w:rsidR="00446373">
        <w:rPr>
          <w:rFonts w:ascii="Avenir Next LT Pro" w:hAnsi="Avenir Next LT Pro"/>
          <w:color w:val="808080" w:themeColor="background1" w:themeShade="80"/>
          <w:sz w:val="22"/>
          <w:szCs w:val="22"/>
        </w:rPr>
        <w:t>Describa el</w:t>
      </w:r>
      <w:r w:rsidRPr="49B73C61">
        <w:rPr>
          <w:rFonts w:ascii="Avenir Next LT Pro" w:hAnsi="Avenir Next LT Pro"/>
          <w:color w:val="808080" w:themeColor="background1" w:themeShade="80"/>
          <w:sz w:val="22"/>
          <w:szCs w:val="22"/>
        </w:rPr>
        <w:t xml:space="preserve"> impacto esperado de la nueva tecnología y/o equipo en los indicadores enumerados en la sección “B.2. Alcance de las </w:t>
      </w:r>
      <w:r w:rsidR="00446373">
        <w:rPr>
          <w:rFonts w:ascii="Avenir Next LT Pro" w:hAnsi="Avenir Next LT Pro"/>
          <w:color w:val="808080" w:themeColor="background1" w:themeShade="80"/>
          <w:sz w:val="22"/>
          <w:szCs w:val="22"/>
        </w:rPr>
        <w:t>A</w:t>
      </w:r>
      <w:r w:rsidRPr="49B73C61">
        <w:rPr>
          <w:rFonts w:ascii="Avenir Next LT Pro" w:hAnsi="Avenir Next LT Pro"/>
          <w:color w:val="808080" w:themeColor="background1" w:themeShade="80"/>
          <w:sz w:val="22"/>
          <w:szCs w:val="22"/>
        </w:rPr>
        <w:t xml:space="preserve">ctividades del </w:t>
      </w:r>
      <w:r w:rsidR="00446373">
        <w:rPr>
          <w:rFonts w:ascii="Avenir Next LT Pro" w:hAnsi="Avenir Next LT Pro"/>
          <w:color w:val="808080" w:themeColor="background1" w:themeShade="80"/>
          <w:sz w:val="22"/>
          <w:szCs w:val="22"/>
        </w:rPr>
        <w:t>P</w:t>
      </w:r>
      <w:r w:rsidRPr="49B73C61">
        <w:rPr>
          <w:rFonts w:ascii="Avenir Next LT Pro" w:hAnsi="Avenir Next LT Pro"/>
          <w:color w:val="808080" w:themeColor="background1" w:themeShade="80"/>
          <w:sz w:val="22"/>
          <w:szCs w:val="22"/>
        </w:rPr>
        <w:t>rograma” del formulario de Solicitud de S</w:t>
      </w:r>
      <w:r w:rsidR="00446373">
        <w:rPr>
          <w:rFonts w:ascii="Avenir Next LT Pro" w:hAnsi="Avenir Next LT Pro"/>
          <w:color w:val="808080" w:themeColor="background1" w:themeShade="80"/>
          <w:sz w:val="22"/>
          <w:szCs w:val="22"/>
        </w:rPr>
        <w:t>ubvenciones</w:t>
      </w:r>
      <w:r w:rsidRPr="49B73C61">
        <w:rPr>
          <w:rFonts w:ascii="Avenir Next LT Pro" w:hAnsi="Avenir Next LT Pro"/>
          <w:color w:val="808080" w:themeColor="background1" w:themeShade="80"/>
          <w:sz w:val="22"/>
          <w:szCs w:val="22"/>
        </w:rPr>
        <w:t>.</w:t>
      </w:r>
    </w:p>
    <w:p w14:paraId="5BB29700" w14:textId="697658F1" w:rsidR="00F97070" w:rsidRPr="009D51DE" w:rsidRDefault="00F97070" w:rsidP="00812EA2">
      <w:pPr>
        <w:numPr>
          <w:ilvl w:val="1"/>
          <w:numId w:val="2"/>
        </w:numPr>
        <w:tabs>
          <w:tab w:val="left" w:pos="2160"/>
        </w:tabs>
        <w:ind w:left="1080"/>
        <w:rPr>
          <w:rFonts w:ascii="Avenir Next LT Pro" w:hAnsi="Avenir Next LT Pro"/>
          <w:color w:val="808080" w:themeColor="background1" w:themeShade="80"/>
          <w:sz w:val="22"/>
          <w:szCs w:val="22"/>
        </w:rPr>
      </w:pPr>
      <w:r>
        <w:rPr>
          <w:rFonts w:ascii="Avenir Next LT Pro" w:hAnsi="Avenir Next LT Pro"/>
          <w:color w:val="808080" w:themeColor="background1" w:themeShade="80"/>
          <w:sz w:val="22"/>
          <w:szCs w:val="22"/>
        </w:rPr>
        <w:t>Como mínimo, esto debe incluir el tamaño de la cámara frigorífica nueva/actualizada en metros cúbicos y el número de empleados que recibirán capacitación sobre la nueva tecnología y equipo. Si sus instalaciones están en un aeropuerto o puerto marítimo, ¿cuántas empresas utilizarán o se beneficiarán de su nuevo equipo de mejora de la cadena de frío?</w:t>
      </w:r>
    </w:p>
    <w:p w14:paraId="4BB302FD" w14:textId="77777777" w:rsidR="00F97070" w:rsidRDefault="00F97070" w:rsidP="00AA77D4">
      <w:pPr>
        <w:tabs>
          <w:tab w:val="left" w:pos="2160"/>
        </w:tabs>
        <w:rPr>
          <w:rFonts w:ascii="Avenir Next LT Pro" w:hAnsi="Avenir Next LT Pro"/>
          <w:b/>
          <w:sz w:val="22"/>
          <w:szCs w:val="22"/>
        </w:rPr>
      </w:pPr>
    </w:p>
    <w:p w14:paraId="7FDCBC30" w14:textId="592396E5" w:rsidR="008412CF" w:rsidRDefault="008412CF" w:rsidP="00AA77D4">
      <w:pPr>
        <w:tabs>
          <w:tab w:val="left" w:pos="2160"/>
        </w:tabs>
        <w:rPr>
          <w:rFonts w:ascii="Avenir Next LT Pro" w:hAnsi="Avenir Next LT Pro"/>
          <w:b/>
          <w:sz w:val="22"/>
          <w:szCs w:val="22"/>
        </w:rPr>
      </w:pPr>
      <w:r w:rsidRPr="00F97070">
        <w:rPr>
          <w:rFonts w:ascii="Avenir Next LT Pro" w:hAnsi="Avenir Next LT Pro"/>
          <w:b/>
          <w:sz w:val="22"/>
          <w:szCs w:val="22"/>
        </w:rPr>
        <w:t xml:space="preserve">Sección III. Plan de </w:t>
      </w:r>
      <w:r w:rsidR="00446373">
        <w:rPr>
          <w:rFonts w:ascii="Avenir Next LT Pro" w:hAnsi="Avenir Next LT Pro"/>
          <w:b/>
          <w:sz w:val="22"/>
          <w:szCs w:val="22"/>
        </w:rPr>
        <w:t>I</w:t>
      </w:r>
      <w:r w:rsidRPr="00F97070">
        <w:rPr>
          <w:rFonts w:ascii="Avenir Next LT Pro" w:hAnsi="Avenir Next LT Pro"/>
          <w:b/>
          <w:sz w:val="22"/>
          <w:szCs w:val="22"/>
        </w:rPr>
        <w:t xml:space="preserve">mplementación del </w:t>
      </w:r>
      <w:r w:rsidR="00446373">
        <w:rPr>
          <w:rFonts w:ascii="Avenir Next LT Pro" w:hAnsi="Avenir Next LT Pro"/>
          <w:b/>
          <w:sz w:val="22"/>
          <w:szCs w:val="22"/>
        </w:rPr>
        <w:t>P</w:t>
      </w:r>
      <w:r w:rsidRPr="00F97070">
        <w:rPr>
          <w:rFonts w:ascii="Avenir Next LT Pro" w:hAnsi="Avenir Next LT Pro"/>
          <w:b/>
          <w:sz w:val="22"/>
          <w:szCs w:val="22"/>
        </w:rPr>
        <w:t>royecto</w:t>
      </w:r>
    </w:p>
    <w:p w14:paraId="097C1C25" w14:textId="77777777" w:rsidR="00AA77D4" w:rsidRPr="00F97070" w:rsidRDefault="00AA77D4" w:rsidP="00AA77D4">
      <w:pPr>
        <w:tabs>
          <w:tab w:val="left" w:pos="2160"/>
        </w:tabs>
        <w:rPr>
          <w:rFonts w:ascii="Avenir Next LT Pro" w:hAnsi="Avenir Next LT Pro"/>
          <w:b/>
          <w:sz w:val="22"/>
          <w:szCs w:val="22"/>
        </w:rPr>
      </w:pPr>
    </w:p>
    <w:p w14:paraId="507DA47D" w14:textId="129208B5" w:rsidR="008412CF" w:rsidRPr="00AA77D4" w:rsidRDefault="00F97070" w:rsidP="00812EA2">
      <w:pPr>
        <w:pStyle w:val="ListParagraph"/>
        <w:numPr>
          <w:ilvl w:val="3"/>
          <w:numId w:val="1"/>
        </w:numPr>
        <w:tabs>
          <w:tab w:val="clear" w:pos="2880"/>
        </w:tabs>
        <w:spacing w:before="0" w:beforeAutospacing="0" w:after="0" w:afterAutospacing="0"/>
        <w:ind w:left="630"/>
      </w:pPr>
      <w:proofErr w:type="gramStart"/>
      <w:r w:rsidRPr="00F97070">
        <w:rPr>
          <w:rFonts w:ascii="Avenir Next LT Pro" w:hAnsi="Avenir Next LT Pro"/>
          <w:sz w:val="22"/>
          <w:szCs w:val="22"/>
        </w:rPr>
        <w:t>Qué actividades necesita realizar para lograr los objetivos descritos anteriormente?</w:t>
      </w:r>
      <w:proofErr w:type="gramEnd"/>
    </w:p>
    <w:p w14:paraId="1B5F3F5A" w14:textId="77777777" w:rsidR="00AA77D4" w:rsidRPr="00F97070" w:rsidRDefault="00AA77D4" w:rsidP="00AA77D4">
      <w:pPr>
        <w:pStyle w:val="ListParagraph"/>
        <w:spacing w:before="0" w:beforeAutospacing="0" w:after="0" w:afterAutospacing="0"/>
        <w:ind w:left="900"/>
      </w:pPr>
    </w:p>
    <w:tbl>
      <w:tblPr>
        <w:tblW w:w="915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49"/>
        <w:gridCol w:w="4138"/>
        <w:gridCol w:w="1980"/>
        <w:gridCol w:w="1890"/>
      </w:tblGrid>
      <w:tr w:rsidR="00482D3E" w:rsidRPr="00F97070" w14:paraId="5A72B296" w14:textId="5D030371" w:rsidTr="0029416C"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C2D24" w14:textId="60F966CB" w:rsidR="00482D3E" w:rsidRPr="00F97070" w:rsidRDefault="00482D3E" w:rsidP="00AA77D4">
            <w:pPr>
              <w:jc w:val="center"/>
              <w:rPr>
                <w:rFonts w:ascii="Avenir Next LT Pro" w:hAnsi="Avenir Next LT Pro"/>
                <w:b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b/>
                <w:sz w:val="22"/>
                <w:szCs w:val="22"/>
              </w:rPr>
              <w:t>Tarea No.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E3875" w14:textId="06BB418E" w:rsidR="00482D3E" w:rsidRPr="00F97070" w:rsidRDefault="00482D3E" w:rsidP="00AA77D4">
            <w:pPr>
              <w:jc w:val="center"/>
              <w:rPr>
                <w:rFonts w:ascii="Avenir Next LT Pro" w:hAnsi="Avenir Next LT Pro"/>
                <w:b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 xml:space="preserve">Descripción de las </w:t>
            </w:r>
            <w:r w:rsidR="00446373">
              <w:rPr>
                <w:rFonts w:ascii="Avenir Next LT Pro" w:hAnsi="Avenir Next LT Pro"/>
                <w:b/>
                <w:bCs/>
                <w:sz w:val="22"/>
                <w:szCs w:val="22"/>
              </w:rPr>
              <w:t>T</w:t>
            </w: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 xml:space="preserve">areas </w:t>
            </w:r>
            <w:r w:rsidR="00446373">
              <w:rPr>
                <w:rFonts w:ascii="Avenir Next LT Pro" w:hAnsi="Avenir Next LT Pro"/>
                <w:b/>
                <w:bCs/>
                <w:sz w:val="22"/>
                <w:szCs w:val="22"/>
              </w:rPr>
              <w:t>P</w:t>
            </w: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>rincipales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CC732" w14:textId="06D224D4" w:rsidR="00482D3E" w:rsidRPr="00F97070" w:rsidRDefault="00482D3E" w:rsidP="00AA77D4">
            <w:pPr>
              <w:jc w:val="center"/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</w:pP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  <w:lang w:val="es-ES"/>
              </w:rPr>
              <w:t xml:space="preserve">Fecha </w:t>
            </w: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 xml:space="preserve">de </w:t>
            </w:r>
            <w:r w:rsidR="00446373">
              <w:rPr>
                <w:rFonts w:ascii="Avenir Next LT Pro" w:hAnsi="Avenir Next LT Pro"/>
                <w:b/>
                <w:bCs/>
                <w:sz w:val="22"/>
                <w:szCs w:val="22"/>
              </w:rPr>
              <w:t>I</w:t>
            </w: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>nicio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F0C0" w14:textId="6E030274" w:rsidR="00482D3E" w:rsidRPr="00F97070" w:rsidRDefault="00482D3E" w:rsidP="00AA77D4">
            <w:pPr>
              <w:jc w:val="center"/>
              <w:rPr>
                <w:rFonts w:ascii="Avenir Next LT Pro" w:hAnsi="Avenir Next LT Pro"/>
                <w:b/>
                <w:bCs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 xml:space="preserve">Fecha </w:t>
            </w:r>
            <w:r w:rsidR="00446373">
              <w:rPr>
                <w:rFonts w:ascii="Avenir Next LT Pro" w:hAnsi="Avenir Next LT Pro"/>
                <w:b/>
                <w:bCs/>
                <w:sz w:val="22"/>
                <w:szCs w:val="22"/>
              </w:rPr>
              <w:t>F</w:t>
            </w: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>inal</w:t>
            </w:r>
          </w:p>
        </w:tc>
      </w:tr>
      <w:tr w:rsidR="00482D3E" w:rsidRPr="00F97070" w14:paraId="7621D635" w14:textId="3A7281F3" w:rsidTr="0029416C"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A1435" w14:textId="77777777" w:rsidR="00482D3E" w:rsidRPr="00F97070" w:rsidRDefault="00482D3E" w:rsidP="00AA77D4">
            <w:pPr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</w:pP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 xml:space="preserve">Tarea </w:t>
            </w: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  <w:lang w:val="es-ES"/>
              </w:rPr>
              <w:t>1: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2ECA" w14:textId="77777777" w:rsidR="00482D3E" w:rsidRPr="00F97070" w:rsidRDefault="00482D3E" w:rsidP="00AA77D4">
            <w:pPr>
              <w:rPr>
                <w:rFonts w:ascii="Avenir Next LT Pro" w:hAnsi="Avenir Next LT Pro"/>
                <w:bCs/>
                <w:sz w:val="22"/>
                <w:szCs w:val="22"/>
                <w:lang w:val="es-E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DC6D6" w14:textId="77777777" w:rsidR="00482D3E" w:rsidRPr="00F97070" w:rsidRDefault="00482D3E" w:rsidP="00AA77D4">
            <w:pPr>
              <w:rPr>
                <w:rFonts w:ascii="Avenir Next LT Pro" w:hAnsi="Avenir Next LT Pro"/>
                <w:bCs/>
                <w:sz w:val="22"/>
                <w:szCs w:val="22"/>
                <w:lang w:val="es-ES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00CE2" w14:textId="77777777" w:rsidR="00482D3E" w:rsidRPr="00F97070" w:rsidRDefault="00482D3E" w:rsidP="00AA77D4">
            <w:pPr>
              <w:rPr>
                <w:rFonts w:ascii="Avenir Next LT Pro" w:hAnsi="Avenir Next LT Pro"/>
                <w:bCs/>
                <w:sz w:val="22"/>
                <w:szCs w:val="22"/>
                <w:lang w:val="es-ES"/>
              </w:rPr>
            </w:pPr>
          </w:p>
        </w:tc>
      </w:tr>
      <w:tr w:rsidR="00482D3E" w:rsidRPr="00F97070" w14:paraId="69A272A0" w14:textId="56FABA83" w:rsidTr="0029416C"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3A0A0" w14:textId="77777777" w:rsidR="00482D3E" w:rsidRPr="00F97070" w:rsidRDefault="00482D3E" w:rsidP="00AA77D4">
            <w:pPr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</w:pPr>
            <w:r w:rsidRPr="00F97070">
              <w:rPr>
                <w:rFonts w:ascii="Avenir Next LT Pro" w:hAnsi="Avenir Next LT Pro"/>
                <w:b/>
                <w:sz w:val="22"/>
                <w:szCs w:val="22"/>
              </w:rPr>
              <w:t xml:space="preserve">Tarea </w:t>
            </w:r>
            <w:r w:rsidRPr="00F97070"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  <w:t>2: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5C6DB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AAA41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2246E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</w:tr>
      <w:tr w:rsidR="00482D3E" w:rsidRPr="00F97070" w14:paraId="2B77AE63" w14:textId="39F67CF2" w:rsidTr="0029416C"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45D5D" w14:textId="77777777" w:rsidR="00482D3E" w:rsidRPr="00F97070" w:rsidRDefault="00482D3E" w:rsidP="00AA77D4">
            <w:pPr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</w:pPr>
            <w:r w:rsidRPr="00F97070">
              <w:rPr>
                <w:rFonts w:ascii="Avenir Next LT Pro" w:hAnsi="Avenir Next LT Pro"/>
                <w:b/>
                <w:sz w:val="22"/>
                <w:szCs w:val="22"/>
              </w:rPr>
              <w:t xml:space="preserve">Tarea </w:t>
            </w:r>
            <w:r w:rsidRPr="00F97070"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  <w:t>3: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E6837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0DEFF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4179F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</w:tr>
      <w:tr w:rsidR="00482D3E" w:rsidRPr="00F97070" w14:paraId="77E08272" w14:textId="2F70034D" w:rsidTr="0029416C"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9C5F6" w14:textId="77777777" w:rsidR="00482D3E" w:rsidRPr="00F97070" w:rsidRDefault="00482D3E" w:rsidP="00AA77D4">
            <w:pPr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</w:pPr>
            <w:r w:rsidRPr="00F97070">
              <w:rPr>
                <w:rFonts w:ascii="Avenir Next LT Pro" w:hAnsi="Avenir Next LT Pro"/>
                <w:b/>
                <w:sz w:val="22"/>
                <w:szCs w:val="22"/>
              </w:rPr>
              <w:t xml:space="preserve">Tarea </w:t>
            </w:r>
            <w:r w:rsidRPr="00F97070"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  <w:t>4: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3878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F4615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74F7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</w:tr>
      <w:tr w:rsidR="00482D3E" w:rsidRPr="00F97070" w14:paraId="271A1EF4" w14:textId="1A78B1D9" w:rsidTr="0029416C"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94220" w14:textId="77777777" w:rsidR="00482D3E" w:rsidRPr="00F97070" w:rsidRDefault="00482D3E" w:rsidP="00AA77D4">
            <w:pPr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</w:pPr>
            <w:r w:rsidRPr="00F97070">
              <w:rPr>
                <w:rFonts w:ascii="Avenir Next LT Pro" w:hAnsi="Avenir Next LT Pro"/>
                <w:b/>
                <w:sz w:val="22"/>
                <w:szCs w:val="22"/>
              </w:rPr>
              <w:t xml:space="preserve">Tarea </w:t>
            </w:r>
            <w:r w:rsidRPr="00F97070"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  <w:t>5: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AC96C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218D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BA3E1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</w:tr>
      <w:tr w:rsidR="00482D3E" w:rsidRPr="00F97070" w14:paraId="796AE444" w14:textId="5C8960DF" w:rsidTr="0029416C"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22C5E" w14:textId="77777777" w:rsidR="00482D3E" w:rsidRPr="00F97070" w:rsidRDefault="00482D3E" w:rsidP="00AA77D4">
            <w:pPr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</w:pPr>
            <w:r w:rsidRPr="00F97070">
              <w:rPr>
                <w:rFonts w:ascii="Avenir Next LT Pro" w:hAnsi="Avenir Next LT Pro"/>
                <w:b/>
                <w:sz w:val="22"/>
                <w:szCs w:val="22"/>
              </w:rPr>
              <w:t xml:space="preserve">Tarea </w:t>
            </w:r>
            <w:r w:rsidRPr="00F97070">
              <w:rPr>
                <w:rFonts w:ascii="Avenir Next LT Pro" w:hAnsi="Avenir Next LT Pro"/>
                <w:b/>
                <w:sz w:val="22"/>
                <w:szCs w:val="22"/>
                <w:lang w:val="es-ES"/>
              </w:rPr>
              <w:t>6: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CCEB1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2D26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62BBF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  <w:lang w:val="es-ES"/>
              </w:rPr>
            </w:pPr>
          </w:p>
        </w:tc>
      </w:tr>
      <w:tr w:rsidR="00482D3E" w:rsidRPr="00F97070" w14:paraId="5768E9AE" w14:textId="7CC11682" w:rsidTr="0029416C">
        <w:tc>
          <w:tcPr>
            <w:tcW w:w="5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40043" w14:textId="0C20F91C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 xml:space="preserve">Tarea 7, </w:t>
            </w:r>
            <w:proofErr w:type="spellStart"/>
            <w:proofErr w:type="gramStart"/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>etc</w:t>
            </w:r>
            <w:proofErr w:type="spellEnd"/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 xml:space="preserve"> .</w:t>
            </w:r>
            <w:proofErr w:type="gramEnd"/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>:</w:t>
            </w:r>
            <w:r w:rsidRPr="00F97070">
              <w:rPr>
                <w:rFonts w:ascii="Avenir Next LT Pro" w:hAnsi="Avenir Next LT Pro"/>
                <w:sz w:val="22"/>
                <w:szCs w:val="22"/>
              </w:rPr>
              <w:t xml:space="preserve"> </w:t>
            </w:r>
            <w:r w:rsidR="00F6508A" w:rsidRPr="00F97070">
              <w:rPr>
                <w:rFonts w:ascii="Avenir Next LT Pro" w:hAnsi="Avenir Next LT Pro"/>
                <w:i/>
                <w:iCs/>
                <w:sz w:val="22"/>
                <w:szCs w:val="22"/>
                <w:highlight w:val="lightGray"/>
              </w:rPr>
              <w:t>[agregue más filas según sea necesario]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D20C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980A0" w14:textId="77777777" w:rsidR="00482D3E" w:rsidRPr="00F97070" w:rsidRDefault="00482D3E" w:rsidP="00AA77D4">
            <w:pPr>
              <w:rPr>
                <w:rFonts w:ascii="Avenir Next LT Pro" w:hAnsi="Avenir Next LT Pro"/>
                <w:sz w:val="22"/>
                <w:szCs w:val="22"/>
              </w:rPr>
            </w:pPr>
          </w:p>
        </w:tc>
      </w:tr>
    </w:tbl>
    <w:p w14:paraId="225469F0" w14:textId="1B70EBC4" w:rsidR="000626DB" w:rsidRPr="00F97070" w:rsidRDefault="000626DB" w:rsidP="00AA77D4">
      <w:pPr>
        <w:rPr>
          <w:rFonts w:ascii="Avenir Next LT Pro" w:hAnsi="Avenir Next LT Pro"/>
          <w:sz w:val="22"/>
          <w:szCs w:val="22"/>
        </w:rPr>
      </w:pPr>
    </w:p>
    <w:p w14:paraId="56116DEE" w14:textId="77777777" w:rsidR="000626DB" w:rsidRPr="00F97070" w:rsidRDefault="000626DB" w:rsidP="00AA77D4">
      <w:pPr>
        <w:rPr>
          <w:rFonts w:ascii="Avenir Next LT Pro" w:hAnsi="Avenir Next LT Pro"/>
          <w:sz w:val="22"/>
          <w:szCs w:val="22"/>
        </w:rPr>
      </w:pPr>
    </w:p>
    <w:p w14:paraId="2BADCF6E" w14:textId="6F277818" w:rsidR="008412CF" w:rsidRPr="00F97070" w:rsidRDefault="00F97070" w:rsidP="00812EA2">
      <w:pPr>
        <w:numPr>
          <w:ilvl w:val="0"/>
          <w:numId w:val="11"/>
        </w:numPr>
        <w:tabs>
          <w:tab w:val="left" w:pos="2160"/>
        </w:tabs>
        <w:ind w:left="630"/>
        <w:rPr>
          <w:rFonts w:ascii="Avenir Next LT Pro" w:hAnsi="Avenir Next LT Pro"/>
          <w:sz w:val="22"/>
          <w:szCs w:val="22"/>
        </w:rPr>
      </w:pPr>
      <w:r>
        <w:rPr>
          <w:rFonts w:ascii="Avenir Next LT Pro" w:hAnsi="Avenir Next LT Pro"/>
          <w:sz w:val="22"/>
          <w:szCs w:val="22"/>
        </w:rPr>
        <w:t>Fecha de inicio propuesta y fecha de finalización del proyecto completo (incluidas adquisiciones, instalación, etc.).</w:t>
      </w:r>
    </w:p>
    <w:p w14:paraId="45FB831B" w14:textId="77777777" w:rsidR="008412CF" w:rsidRPr="00F97070" w:rsidRDefault="008412CF" w:rsidP="00812EA2">
      <w:pPr>
        <w:ind w:left="630"/>
        <w:rPr>
          <w:rFonts w:ascii="Avenir Next LT Pro" w:hAnsi="Avenir Next LT Pro"/>
          <w:sz w:val="22"/>
          <w:szCs w:val="22"/>
        </w:rPr>
      </w:pPr>
    </w:p>
    <w:p w14:paraId="258E1769" w14:textId="77777777" w:rsidR="008412CF" w:rsidRPr="00F97070" w:rsidRDefault="008412CF" w:rsidP="00812EA2">
      <w:pPr>
        <w:ind w:left="630"/>
        <w:rPr>
          <w:rFonts w:ascii="Avenir Next LT Pro" w:hAnsi="Avenir Next LT Pro"/>
          <w:sz w:val="22"/>
          <w:szCs w:val="22"/>
        </w:rPr>
      </w:pPr>
    </w:p>
    <w:p w14:paraId="3E74FB93" w14:textId="23B1AED5" w:rsidR="00F97070" w:rsidRDefault="00F97070" w:rsidP="00812EA2">
      <w:pPr>
        <w:numPr>
          <w:ilvl w:val="0"/>
          <w:numId w:val="11"/>
        </w:numPr>
        <w:tabs>
          <w:tab w:val="left" w:pos="2160"/>
        </w:tabs>
        <w:ind w:left="630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 xml:space="preserve">Sostenibilidad del proyecto: </w:t>
      </w:r>
      <w:r>
        <w:rPr>
          <w:rFonts w:ascii="Avenir Next LT Pro" w:hAnsi="Avenir Next LT Pro"/>
          <w:color w:val="A6A6A6" w:themeColor="background1" w:themeShade="A6"/>
          <w:sz w:val="22"/>
          <w:szCs w:val="22"/>
        </w:rPr>
        <w:t>Explique cómo planea hacer de esta una inversión sostenible. Describa los planes de mantenimiento considerados.</w:t>
      </w:r>
    </w:p>
    <w:p w14:paraId="3D609AB0" w14:textId="77777777" w:rsidR="008412CF" w:rsidRPr="00F97070" w:rsidRDefault="008412CF" w:rsidP="00AA77D4">
      <w:pPr>
        <w:tabs>
          <w:tab w:val="left" w:pos="2160"/>
        </w:tabs>
        <w:rPr>
          <w:rFonts w:ascii="Avenir Next LT Pro" w:hAnsi="Avenir Next LT Pro"/>
          <w:sz w:val="22"/>
          <w:szCs w:val="22"/>
        </w:rPr>
      </w:pPr>
    </w:p>
    <w:p w14:paraId="1F42D505" w14:textId="77777777" w:rsidR="008412CF" w:rsidRPr="00F97070" w:rsidRDefault="008412CF" w:rsidP="00AA77D4">
      <w:pPr>
        <w:tabs>
          <w:tab w:val="left" w:pos="2160"/>
        </w:tabs>
        <w:rPr>
          <w:rFonts w:ascii="Avenir Next LT Pro" w:hAnsi="Avenir Next LT Pro"/>
          <w:b/>
          <w:sz w:val="22"/>
          <w:szCs w:val="22"/>
        </w:rPr>
      </w:pPr>
      <w:r w:rsidRPr="00F97070">
        <w:rPr>
          <w:rFonts w:ascii="Avenir Next LT Pro" w:hAnsi="Avenir Next LT Pro"/>
          <w:b/>
          <w:sz w:val="22"/>
          <w:szCs w:val="22"/>
        </w:rPr>
        <w:t>Sección IV. Experiencia y Capacidad</w:t>
      </w:r>
    </w:p>
    <w:p w14:paraId="3ECC5021" w14:textId="1B222385" w:rsidR="008412CF" w:rsidRPr="00F97070" w:rsidRDefault="008412CF" w:rsidP="00812EA2">
      <w:pPr>
        <w:pStyle w:val="ListParagraph"/>
        <w:numPr>
          <w:ilvl w:val="0"/>
          <w:numId w:val="4"/>
        </w:numPr>
        <w:tabs>
          <w:tab w:val="left" w:pos="2160"/>
        </w:tabs>
        <w:spacing w:before="0" w:beforeAutospacing="0" w:after="0" w:afterAutospacing="0"/>
        <w:ind w:left="630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>Experiencia implementando actividades similares:</w:t>
      </w:r>
    </w:p>
    <w:p w14:paraId="6CCB9D31" w14:textId="77777777" w:rsidR="008412CF" w:rsidRPr="00F97070" w:rsidRDefault="008412CF" w:rsidP="00812EA2">
      <w:pPr>
        <w:tabs>
          <w:tab w:val="left" w:pos="2160"/>
        </w:tabs>
        <w:ind w:left="630"/>
        <w:rPr>
          <w:rFonts w:ascii="Avenir Next LT Pro" w:hAnsi="Avenir Next LT Pro"/>
          <w:sz w:val="22"/>
          <w:szCs w:val="22"/>
        </w:rPr>
      </w:pPr>
    </w:p>
    <w:p w14:paraId="5A5A50BE" w14:textId="77777777" w:rsidR="008412CF" w:rsidRPr="00F97070" w:rsidRDefault="008412CF" w:rsidP="00812EA2">
      <w:pPr>
        <w:numPr>
          <w:ilvl w:val="0"/>
          <w:numId w:val="4"/>
        </w:numPr>
        <w:tabs>
          <w:tab w:val="left" w:pos="2160"/>
        </w:tabs>
        <w:ind w:left="630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>Enumere tres referencias profesionales independientes relevantes (nombre, cargo, correo electrónico, teléfono) para la organización:</w:t>
      </w:r>
    </w:p>
    <w:p w14:paraId="55D8713F" w14:textId="77777777" w:rsidR="008412CF" w:rsidRPr="00F97070" w:rsidRDefault="008412CF" w:rsidP="00812EA2">
      <w:pPr>
        <w:tabs>
          <w:tab w:val="left" w:pos="2160"/>
        </w:tabs>
        <w:ind w:left="630"/>
        <w:rPr>
          <w:rFonts w:ascii="Avenir Next LT Pro" w:hAnsi="Avenir Next LT Pro"/>
          <w:sz w:val="22"/>
          <w:szCs w:val="22"/>
        </w:rPr>
      </w:pPr>
    </w:p>
    <w:p w14:paraId="408856D7" w14:textId="77777777" w:rsidR="008412CF" w:rsidRPr="00F97070" w:rsidRDefault="008412CF" w:rsidP="00812EA2">
      <w:pPr>
        <w:ind w:left="630" w:right="-1"/>
        <w:rPr>
          <w:rFonts w:ascii="Avenir Next LT Pro" w:hAnsi="Avenir Next LT Pro"/>
          <w:sz w:val="22"/>
          <w:szCs w:val="22"/>
        </w:rPr>
      </w:pPr>
    </w:p>
    <w:p w14:paraId="49785F88" w14:textId="5EEB9103" w:rsidR="008412CF" w:rsidRPr="00F97070" w:rsidRDefault="00FD70C3" w:rsidP="00812EA2">
      <w:pPr>
        <w:numPr>
          <w:ilvl w:val="0"/>
          <w:numId w:val="4"/>
        </w:numPr>
        <w:ind w:left="630"/>
        <w:jc w:val="both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 xml:space="preserve">La experiencia del Departamento de Agricultura de los Estados Unidos (USDA) no es un criterio obligatorio ni preferido para la concesión de una subvención. El Proyecto </w:t>
      </w:r>
      <w:proofErr w:type="spellStart"/>
      <w:r w:rsidRPr="00F97070">
        <w:rPr>
          <w:rFonts w:ascii="Avenir Next LT Pro" w:hAnsi="Avenir Next LT Pro"/>
          <w:sz w:val="22"/>
          <w:szCs w:val="22"/>
        </w:rPr>
        <w:t>TraSa</w:t>
      </w:r>
      <w:proofErr w:type="spellEnd"/>
      <w:r w:rsidRPr="00F97070">
        <w:rPr>
          <w:rFonts w:ascii="Avenir Next LT Pro" w:hAnsi="Avenir Next LT Pro"/>
          <w:sz w:val="22"/>
          <w:szCs w:val="22"/>
        </w:rPr>
        <w:t xml:space="preserve"> alienta encarecidamente a las organizaciones que nunca han recibido fondos del USDA a presentar su solicitud. Sin embargo, si su organización ha administrado o administra actualmente alguna actividad financiada por el USDA (EE. UU. y otros), indíquela a continuación.</w:t>
      </w:r>
    </w:p>
    <w:p w14:paraId="1A3F9B1B" w14:textId="152E2810" w:rsidR="000626DB" w:rsidRPr="00F97070" w:rsidRDefault="000626DB" w:rsidP="00AA77D4">
      <w:pPr>
        <w:jc w:val="both"/>
        <w:rPr>
          <w:rFonts w:ascii="Avenir Next LT Pro" w:hAnsi="Avenir Next LT Pro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34"/>
        <w:gridCol w:w="1860"/>
        <w:gridCol w:w="1410"/>
        <w:gridCol w:w="2746"/>
      </w:tblGrid>
      <w:tr w:rsidR="007712AB" w:rsidRPr="00F97070" w14:paraId="436CF3DE" w14:textId="77777777" w:rsidTr="00ED5DC9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61193" w14:textId="1AB52269" w:rsidR="007712AB" w:rsidRPr="00F97070" w:rsidRDefault="00E93CD1" w:rsidP="00812EA2">
            <w:pPr>
              <w:tabs>
                <w:tab w:val="left" w:pos="360"/>
              </w:tabs>
              <w:ind w:right="-1"/>
              <w:jc w:val="center"/>
              <w:rPr>
                <w:rFonts w:ascii="Avenir Next LT Pro" w:hAnsi="Avenir Next LT Pro"/>
                <w:b/>
                <w:bCs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 xml:space="preserve">Lista de </w:t>
            </w:r>
            <w:r w:rsidR="00446373">
              <w:rPr>
                <w:rFonts w:ascii="Avenir Next LT Pro" w:hAnsi="Avenir Next LT Pro"/>
                <w:b/>
                <w:bCs/>
                <w:sz w:val="22"/>
                <w:szCs w:val="22"/>
              </w:rPr>
              <w:t>A</w:t>
            </w: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 xml:space="preserve">ctividades </w:t>
            </w:r>
            <w:r w:rsidR="00446373">
              <w:rPr>
                <w:rFonts w:ascii="Avenir Next LT Pro" w:hAnsi="Avenir Next LT Pro"/>
                <w:b/>
                <w:bCs/>
                <w:sz w:val="22"/>
                <w:szCs w:val="22"/>
              </w:rPr>
              <w:t>F</w:t>
            </w: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>inanciadas por el USDA</w:t>
            </w:r>
          </w:p>
        </w:tc>
      </w:tr>
      <w:tr w:rsidR="007712AB" w:rsidRPr="00F97070" w14:paraId="7B1D9701" w14:textId="77777777" w:rsidTr="00ED5DC9">
        <w:tc>
          <w:tcPr>
            <w:tcW w:w="1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30581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jc w:val="center"/>
              <w:rPr>
                <w:rFonts w:ascii="Avenir Next LT Pro" w:hAnsi="Avenir Next LT Pro"/>
                <w:b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>Título del programa, ubicación y fechas de inicio y finalización.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6EE06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jc w:val="center"/>
              <w:rPr>
                <w:rFonts w:ascii="Avenir Next LT Pro" w:hAnsi="Avenir Next LT Pro"/>
                <w:b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>Financiamiento total (en USD)</w:t>
            </w:r>
          </w:p>
        </w:tc>
        <w:tc>
          <w:tcPr>
            <w:tcW w:w="21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60C95" w14:textId="3C0AB5EA" w:rsidR="007712AB" w:rsidRPr="00F97070" w:rsidRDefault="00CC5EB6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b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b/>
                <w:bCs/>
                <w:sz w:val="22"/>
                <w:szCs w:val="22"/>
              </w:rPr>
              <w:t>Persona de contacto del USDA</w:t>
            </w:r>
          </w:p>
        </w:tc>
      </w:tr>
      <w:tr w:rsidR="007712AB" w:rsidRPr="00F97070" w14:paraId="4997A65F" w14:textId="77777777" w:rsidTr="00ED5DC9">
        <w:tc>
          <w:tcPr>
            <w:tcW w:w="194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5F192" w14:textId="77777777" w:rsidR="007712AB" w:rsidRPr="00F97070" w:rsidRDefault="007712AB" w:rsidP="00812EA2">
            <w:pPr>
              <w:tabs>
                <w:tab w:val="left" w:pos="360"/>
              </w:tabs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8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130B9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proofErr w:type="spellStart"/>
            <w:r w:rsidRPr="00F97070">
              <w:rPr>
                <w:rFonts w:ascii="Avenir Next LT Pro" w:hAnsi="Avenir Next LT Pro"/>
                <w:sz w:val="22"/>
                <w:szCs w:val="22"/>
              </w:rPr>
              <w:t>ps</w:t>
            </w:r>
            <w:proofErr w:type="spellEnd"/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71C60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sz w:val="22"/>
                <w:szCs w:val="22"/>
              </w:rPr>
              <w:t>Nombre:</w:t>
            </w:r>
          </w:p>
        </w:tc>
        <w:tc>
          <w:tcPr>
            <w:tcW w:w="1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84951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  <w:p w14:paraId="27C19C58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7712AB" w:rsidRPr="00F97070" w14:paraId="5C5FD23A" w14:textId="77777777" w:rsidTr="00ED5DC9">
        <w:tc>
          <w:tcPr>
            <w:tcW w:w="194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3E9ED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8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1F6E0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8B7AE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sz w:val="22"/>
                <w:szCs w:val="22"/>
              </w:rPr>
              <w:t>Correo electrónico:</w:t>
            </w:r>
          </w:p>
        </w:tc>
        <w:tc>
          <w:tcPr>
            <w:tcW w:w="1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B72EA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  <w:p w14:paraId="7D3459A4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7712AB" w:rsidRPr="00F97070" w14:paraId="275F2C45" w14:textId="77777777" w:rsidTr="00ED5DC9">
        <w:tc>
          <w:tcPr>
            <w:tcW w:w="194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1388F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8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38E41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53852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sz w:val="22"/>
                <w:szCs w:val="22"/>
              </w:rPr>
              <w:t>Teléfono:</w:t>
            </w:r>
          </w:p>
        </w:tc>
        <w:tc>
          <w:tcPr>
            <w:tcW w:w="1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E5A10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  <w:p w14:paraId="47A1DB19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7712AB" w:rsidRPr="00F97070" w14:paraId="359D754E" w14:textId="77777777" w:rsidTr="00ED5DC9">
        <w:tc>
          <w:tcPr>
            <w:tcW w:w="194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C1ED4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8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78EF9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proofErr w:type="spellStart"/>
            <w:r w:rsidRPr="00F97070">
              <w:rPr>
                <w:rFonts w:ascii="Avenir Next LT Pro" w:hAnsi="Avenir Next LT Pro"/>
                <w:sz w:val="22"/>
                <w:szCs w:val="22"/>
              </w:rPr>
              <w:t>ps</w:t>
            </w:r>
            <w:proofErr w:type="spellEnd"/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04A5C6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sz w:val="22"/>
                <w:szCs w:val="22"/>
              </w:rPr>
              <w:t>Nombre:</w:t>
            </w:r>
          </w:p>
        </w:tc>
        <w:tc>
          <w:tcPr>
            <w:tcW w:w="1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86310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  <w:p w14:paraId="04DD3741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7712AB" w:rsidRPr="00F97070" w14:paraId="1F3D39D6" w14:textId="77777777" w:rsidTr="00ED5DC9">
        <w:tc>
          <w:tcPr>
            <w:tcW w:w="194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9467C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8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1D8FE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55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1FE48DD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sz w:val="22"/>
                <w:szCs w:val="22"/>
              </w:rPr>
              <w:t>Correo electrónico:</w:t>
            </w:r>
          </w:p>
        </w:tc>
        <w:tc>
          <w:tcPr>
            <w:tcW w:w="1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E0FCA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  <w:p w14:paraId="6EF0997D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7712AB" w:rsidRPr="00F97070" w14:paraId="21CFA4D1" w14:textId="77777777" w:rsidTr="00D43FF4">
        <w:tc>
          <w:tcPr>
            <w:tcW w:w="194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4E240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8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8A2EB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5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ED9E8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sz w:val="22"/>
                <w:szCs w:val="22"/>
              </w:rPr>
              <w:t>Teléfono:</w:t>
            </w:r>
          </w:p>
        </w:tc>
        <w:tc>
          <w:tcPr>
            <w:tcW w:w="1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A462B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  <w:p w14:paraId="27A28B88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7712AB" w:rsidRPr="00F97070" w14:paraId="1570B5A5" w14:textId="77777777" w:rsidTr="00D43FF4">
        <w:tc>
          <w:tcPr>
            <w:tcW w:w="194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4FE9C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8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87CD8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proofErr w:type="spellStart"/>
            <w:r w:rsidRPr="00F97070">
              <w:rPr>
                <w:rFonts w:ascii="Avenir Next LT Pro" w:hAnsi="Avenir Next LT Pro"/>
                <w:sz w:val="22"/>
                <w:szCs w:val="22"/>
              </w:rPr>
              <w:t>ps</w:t>
            </w:r>
            <w:proofErr w:type="spellEnd"/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A1999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sz w:val="22"/>
                <w:szCs w:val="22"/>
              </w:rPr>
              <w:t>Nombre:</w:t>
            </w:r>
          </w:p>
        </w:tc>
        <w:tc>
          <w:tcPr>
            <w:tcW w:w="1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E616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  <w:p w14:paraId="35FBBC39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7712AB" w:rsidRPr="00F97070" w14:paraId="04D3CBAA" w14:textId="77777777" w:rsidTr="00D43FF4">
        <w:tc>
          <w:tcPr>
            <w:tcW w:w="194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EA75D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8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75C1F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5FA16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sz w:val="22"/>
                <w:szCs w:val="22"/>
              </w:rPr>
              <w:t>Correo electrónico:</w:t>
            </w:r>
          </w:p>
        </w:tc>
        <w:tc>
          <w:tcPr>
            <w:tcW w:w="1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7FC41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  <w:p w14:paraId="4D85106C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</w:tr>
      <w:tr w:rsidR="007712AB" w:rsidRPr="00F97070" w14:paraId="37D7EFBB" w14:textId="77777777" w:rsidTr="00D43FF4">
        <w:tc>
          <w:tcPr>
            <w:tcW w:w="194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DF95D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8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43CAC" w14:textId="77777777" w:rsidR="007712AB" w:rsidRPr="00F97070" w:rsidRDefault="007712AB" w:rsidP="00812EA2">
            <w:pPr>
              <w:suppressAutoHyphens w:val="0"/>
              <w:rPr>
                <w:rFonts w:ascii="Avenir Next LT Pro" w:hAnsi="Avenir Next LT Pro"/>
                <w:sz w:val="22"/>
                <w:szCs w:val="22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89529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  <w:r w:rsidRPr="00F97070">
              <w:rPr>
                <w:rFonts w:ascii="Avenir Next LT Pro" w:hAnsi="Avenir Next LT Pro"/>
                <w:sz w:val="22"/>
                <w:szCs w:val="22"/>
              </w:rPr>
              <w:t>Teléfono:</w:t>
            </w:r>
          </w:p>
        </w:tc>
        <w:tc>
          <w:tcPr>
            <w:tcW w:w="1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1758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  <w:p w14:paraId="203F4F75" w14:textId="77777777" w:rsidR="007712AB" w:rsidRPr="00F97070" w:rsidRDefault="007712AB" w:rsidP="00812EA2">
            <w:pPr>
              <w:tabs>
                <w:tab w:val="left" w:pos="360"/>
              </w:tabs>
              <w:ind w:right="-1"/>
              <w:rPr>
                <w:rFonts w:ascii="Avenir Next LT Pro" w:hAnsi="Avenir Next LT Pro"/>
                <w:sz w:val="22"/>
                <w:szCs w:val="22"/>
              </w:rPr>
            </w:pPr>
          </w:p>
        </w:tc>
      </w:tr>
    </w:tbl>
    <w:p w14:paraId="7214A38F" w14:textId="77777777" w:rsidR="008412CF" w:rsidRPr="00F97070" w:rsidRDefault="008412CF" w:rsidP="008412CF">
      <w:pPr>
        <w:rPr>
          <w:rFonts w:ascii="Avenir Next LT Pro" w:hAnsi="Avenir Next LT Pro"/>
          <w:sz w:val="22"/>
          <w:szCs w:val="22"/>
        </w:rPr>
      </w:pPr>
    </w:p>
    <w:p w14:paraId="1CD3A1DB" w14:textId="772D3609" w:rsidR="008412CF" w:rsidRPr="00F97070" w:rsidRDefault="008412CF" w:rsidP="00AA77D4">
      <w:pPr>
        <w:ind w:right="-1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>Al colocar mi firma a continuación, certifico que, a mi leal saber y entender, la información proporcionada en esta solicitud es precisa y co</w:t>
      </w:r>
      <w:r w:rsidR="00446373">
        <w:rPr>
          <w:rFonts w:ascii="Avenir Next LT Pro" w:hAnsi="Avenir Next LT Pro"/>
          <w:sz w:val="22"/>
          <w:szCs w:val="22"/>
        </w:rPr>
        <w:t>rrecta</w:t>
      </w:r>
      <w:r w:rsidRPr="00F97070">
        <w:rPr>
          <w:rFonts w:ascii="Avenir Next LT Pro" w:hAnsi="Avenir Next LT Pro"/>
          <w:sz w:val="22"/>
          <w:szCs w:val="22"/>
        </w:rPr>
        <w:t>.</w:t>
      </w:r>
    </w:p>
    <w:p w14:paraId="7DF5209A" w14:textId="77777777" w:rsidR="008412CF" w:rsidRPr="00F97070" w:rsidRDefault="008412CF" w:rsidP="00AA77D4">
      <w:pPr>
        <w:ind w:left="720" w:right="-1" w:hanging="720"/>
        <w:rPr>
          <w:rFonts w:ascii="Avenir Next LT Pro" w:hAnsi="Avenir Next LT Pro"/>
          <w:sz w:val="22"/>
          <w:szCs w:val="22"/>
        </w:rPr>
      </w:pPr>
    </w:p>
    <w:p w14:paraId="3FF0B02D" w14:textId="77777777" w:rsidR="008412CF" w:rsidRPr="00F97070" w:rsidRDefault="008412CF" w:rsidP="00AA77D4">
      <w:pPr>
        <w:ind w:right="-1"/>
        <w:rPr>
          <w:rFonts w:ascii="Avenir Next LT Pro" w:hAnsi="Avenir Next LT Pro"/>
          <w:sz w:val="22"/>
          <w:szCs w:val="22"/>
        </w:rPr>
      </w:pPr>
      <w:r w:rsidRPr="00F97070">
        <w:rPr>
          <w:rFonts w:ascii="Avenir Next LT Pro" w:hAnsi="Avenir Next LT Pro"/>
          <w:sz w:val="22"/>
          <w:szCs w:val="22"/>
        </w:rPr>
        <w:t>Presentado por:</w:t>
      </w:r>
    </w:p>
    <w:p w14:paraId="0FA38E7C" w14:textId="77777777" w:rsidR="008412CF" w:rsidRPr="00F97070" w:rsidRDefault="008412CF" w:rsidP="00AA77D4">
      <w:pPr>
        <w:ind w:right="-1"/>
        <w:rPr>
          <w:rFonts w:ascii="Avenir Next LT Pro" w:hAnsi="Avenir Next LT Pro"/>
          <w:sz w:val="22"/>
          <w:szCs w:val="22"/>
        </w:rPr>
      </w:pPr>
    </w:p>
    <w:p w14:paraId="7B16D424" w14:textId="77777777" w:rsidR="006141B2" w:rsidRPr="00F97070" w:rsidRDefault="006141B2" w:rsidP="00AA77D4">
      <w:pPr>
        <w:rPr>
          <w:rFonts w:ascii="Avenir Next LT Pro" w:hAnsi="Avenir Next LT Pro"/>
          <w:b/>
          <w:bCs/>
          <w:sz w:val="22"/>
          <w:szCs w:val="22"/>
        </w:rPr>
      </w:pPr>
      <w:r w:rsidRPr="00F97070">
        <w:rPr>
          <w:rFonts w:ascii="Avenir Next LT Pro" w:hAnsi="Avenir Next LT Pro"/>
          <w:b/>
          <w:bCs/>
          <w:sz w:val="22"/>
          <w:szCs w:val="22"/>
        </w:rPr>
        <w:t>Firma: ________________________</w:t>
      </w:r>
    </w:p>
    <w:p w14:paraId="7D09BD77" w14:textId="77777777" w:rsidR="00812EA2" w:rsidRDefault="00812EA2" w:rsidP="00AA77D4">
      <w:pPr>
        <w:ind w:right="-1"/>
        <w:rPr>
          <w:rFonts w:ascii="Avenir Next LT Pro" w:hAnsi="Avenir Next LT Pro"/>
          <w:b/>
          <w:bCs/>
          <w:sz w:val="22"/>
          <w:szCs w:val="22"/>
        </w:rPr>
      </w:pPr>
    </w:p>
    <w:p w14:paraId="109DE040" w14:textId="362ACB57" w:rsidR="008412CF" w:rsidRPr="00F97070" w:rsidRDefault="008412CF" w:rsidP="00AA77D4">
      <w:pPr>
        <w:ind w:right="-1"/>
        <w:rPr>
          <w:rFonts w:ascii="Avenir Next LT Pro" w:hAnsi="Avenir Next LT Pro"/>
          <w:b/>
          <w:bCs/>
          <w:sz w:val="22"/>
          <w:szCs w:val="22"/>
        </w:rPr>
      </w:pPr>
      <w:r w:rsidRPr="00F97070">
        <w:rPr>
          <w:rFonts w:ascii="Avenir Next LT Pro" w:hAnsi="Avenir Next LT Pro"/>
          <w:b/>
          <w:bCs/>
          <w:sz w:val="22"/>
          <w:szCs w:val="22"/>
        </w:rPr>
        <w:t xml:space="preserve">Nombre: __________________ </w:t>
      </w:r>
      <w:r w:rsidR="00CA5EA4">
        <w:rPr>
          <w:rFonts w:ascii="Avenir Next LT Pro" w:hAnsi="Avenir Next LT Pro"/>
          <w:b/>
          <w:bCs/>
          <w:sz w:val="22"/>
          <w:szCs w:val="22"/>
        </w:rPr>
        <w:softHyphen/>
      </w:r>
      <w:r w:rsidR="00CA5EA4">
        <w:rPr>
          <w:rFonts w:ascii="Avenir Next LT Pro" w:hAnsi="Avenir Next LT Pro"/>
          <w:b/>
          <w:bCs/>
          <w:sz w:val="22"/>
          <w:szCs w:val="22"/>
        </w:rPr>
        <w:softHyphen/>
      </w:r>
      <w:r w:rsidR="00CA5EA4">
        <w:rPr>
          <w:rFonts w:ascii="Avenir Next LT Pro" w:hAnsi="Avenir Next LT Pro"/>
          <w:b/>
          <w:bCs/>
          <w:sz w:val="22"/>
          <w:szCs w:val="22"/>
        </w:rPr>
        <w:softHyphen/>
      </w:r>
      <w:r w:rsidR="00CA5EA4">
        <w:rPr>
          <w:rFonts w:ascii="Avenir Next LT Pro" w:hAnsi="Avenir Next LT Pro"/>
          <w:b/>
          <w:bCs/>
          <w:sz w:val="22"/>
          <w:szCs w:val="22"/>
        </w:rPr>
        <w:softHyphen/>
        <w:t xml:space="preserve">_____ </w:t>
      </w:r>
      <w:r w:rsidRPr="00F97070">
        <w:rPr>
          <w:rFonts w:ascii="Avenir Next LT Pro" w:hAnsi="Avenir Next LT Pro"/>
          <w:b/>
          <w:bCs/>
          <w:sz w:val="22"/>
          <w:szCs w:val="22"/>
        </w:rPr>
        <w:t>_____</w:t>
      </w:r>
    </w:p>
    <w:p w14:paraId="685F829B" w14:textId="77777777" w:rsidR="00812EA2" w:rsidRDefault="00812EA2" w:rsidP="00AA77D4">
      <w:pPr>
        <w:ind w:right="-1"/>
        <w:rPr>
          <w:rFonts w:ascii="Avenir Next LT Pro" w:hAnsi="Avenir Next LT Pro"/>
          <w:b/>
          <w:bCs/>
          <w:sz w:val="22"/>
          <w:szCs w:val="22"/>
        </w:rPr>
      </w:pPr>
    </w:p>
    <w:p w14:paraId="7B5EB591" w14:textId="4C54BC55" w:rsidR="008412CF" w:rsidRPr="00F97070" w:rsidRDefault="008412CF" w:rsidP="00AA77D4">
      <w:pPr>
        <w:ind w:right="-1"/>
        <w:rPr>
          <w:rFonts w:ascii="Avenir Next LT Pro" w:hAnsi="Avenir Next LT Pro"/>
          <w:b/>
          <w:bCs/>
          <w:sz w:val="22"/>
          <w:szCs w:val="22"/>
        </w:rPr>
      </w:pPr>
      <w:r w:rsidRPr="00F97070">
        <w:rPr>
          <w:rFonts w:ascii="Avenir Next LT Pro" w:hAnsi="Avenir Next LT Pro"/>
          <w:b/>
          <w:bCs/>
          <w:sz w:val="22"/>
          <w:szCs w:val="22"/>
        </w:rPr>
        <w:t>Título: _____________________________</w:t>
      </w:r>
    </w:p>
    <w:p w14:paraId="479E0826" w14:textId="77777777" w:rsidR="00812EA2" w:rsidRDefault="00812EA2" w:rsidP="00AA77D4">
      <w:pPr>
        <w:rPr>
          <w:rFonts w:ascii="Avenir Next LT Pro" w:hAnsi="Avenir Next LT Pro"/>
          <w:b/>
          <w:bCs/>
          <w:sz w:val="22"/>
          <w:szCs w:val="22"/>
        </w:rPr>
      </w:pPr>
    </w:p>
    <w:p w14:paraId="4609C5FE" w14:textId="759A292E" w:rsidR="008C26C2" w:rsidRPr="00F97070" w:rsidRDefault="008412CF" w:rsidP="00AA77D4">
      <w:pPr>
        <w:rPr>
          <w:rFonts w:ascii="Avenir Next LT Pro" w:hAnsi="Avenir Next LT Pro"/>
          <w:b/>
          <w:bCs/>
          <w:sz w:val="22"/>
          <w:szCs w:val="22"/>
        </w:rPr>
      </w:pPr>
      <w:r w:rsidRPr="00F97070">
        <w:rPr>
          <w:rFonts w:ascii="Avenir Next LT Pro" w:hAnsi="Avenir Next LT Pro"/>
          <w:b/>
          <w:bCs/>
          <w:sz w:val="22"/>
          <w:szCs w:val="22"/>
        </w:rPr>
        <w:t>Fecha: _____________________________</w:t>
      </w:r>
    </w:p>
    <w:sectPr w:rsidR="008C26C2" w:rsidRPr="00F97070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281BC" w14:textId="77777777" w:rsidR="00CF5511" w:rsidRDefault="00CF5511" w:rsidP="00812EA2">
      <w:r>
        <w:separator/>
      </w:r>
    </w:p>
  </w:endnote>
  <w:endnote w:type="continuationSeparator" w:id="0">
    <w:p w14:paraId="19A6EBDC" w14:textId="77777777" w:rsidR="00CF5511" w:rsidRDefault="00CF5511" w:rsidP="00812EA2">
      <w:r>
        <w:continuationSeparator/>
      </w:r>
    </w:p>
  </w:endnote>
  <w:endnote w:type="continuationNotice" w:id="1">
    <w:p w14:paraId="7840AA1A" w14:textId="77777777" w:rsidR="00CF5511" w:rsidRDefault="00CF55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panose1 w:val="020B0504020202020204"/>
    <w:charset w:val="4D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 Demi">
    <w:panose1 w:val="020B0704020202020204"/>
    <w:charset w:val="4D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C9934" w14:textId="4CD27866" w:rsidR="00812EA2" w:rsidRPr="001F2503" w:rsidRDefault="00812EA2">
    <w:pPr>
      <w:pStyle w:val="Footer"/>
      <w:rPr>
        <w:rFonts w:ascii="Avenir Next LT Pro Demi" w:hAnsi="Avenir Next LT Pro Demi"/>
        <w:sz w:val="18"/>
        <w:szCs w:val="18"/>
      </w:rPr>
    </w:pPr>
    <w:r w:rsidRPr="001F2503">
      <w:rPr>
        <w:rFonts w:ascii="Avenir Next LT Pro Demi" w:hAnsi="Avenir Next LT Pro Demi"/>
        <w:sz w:val="18"/>
        <w:szCs w:val="18"/>
      </w:rPr>
      <w:t xml:space="preserve">Solicitud de </w:t>
    </w:r>
    <w:r w:rsidR="00446373">
      <w:rPr>
        <w:rFonts w:ascii="Avenir Next LT Pro Demi" w:hAnsi="Avenir Next LT Pro Demi"/>
        <w:sz w:val="18"/>
        <w:szCs w:val="18"/>
      </w:rPr>
      <w:t>S</w:t>
    </w:r>
    <w:r w:rsidRPr="001F2503">
      <w:rPr>
        <w:rFonts w:ascii="Avenir Next LT Pro Demi" w:hAnsi="Avenir Next LT Pro Demi"/>
        <w:sz w:val="18"/>
        <w:szCs w:val="18"/>
      </w:rPr>
      <w:t xml:space="preserve">ubvención para la </w:t>
    </w:r>
    <w:r w:rsidR="00446373">
      <w:rPr>
        <w:rFonts w:ascii="Avenir Next LT Pro Demi" w:hAnsi="Avenir Next LT Pro Demi"/>
        <w:sz w:val="18"/>
        <w:szCs w:val="18"/>
      </w:rPr>
      <w:t>C</w:t>
    </w:r>
    <w:r w:rsidRPr="001F2503">
      <w:rPr>
        <w:rFonts w:ascii="Avenir Next LT Pro Demi" w:hAnsi="Avenir Next LT Pro Demi"/>
        <w:sz w:val="18"/>
        <w:szCs w:val="18"/>
      </w:rPr>
      <w:t xml:space="preserve">adena de </w:t>
    </w:r>
    <w:r w:rsidR="00446373">
      <w:rPr>
        <w:rFonts w:ascii="Avenir Next LT Pro Demi" w:hAnsi="Avenir Next LT Pro Demi"/>
        <w:sz w:val="18"/>
        <w:szCs w:val="18"/>
      </w:rPr>
      <w:t>F</w:t>
    </w:r>
    <w:r w:rsidRPr="001F2503">
      <w:rPr>
        <w:rFonts w:ascii="Avenir Next LT Pro Demi" w:hAnsi="Avenir Next LT Pro Demi"/>
        <w:sz w:val="18"/>
        <w:szCs w:val="18"/>
      </w:rPr>
      <w:t xml:space="preserve">río </w:t>
    </w:r>
    <w:r w:rsidR="00446373">
      <w:rPr>
        <w:rFonts w:ascii="Avenir Next LT Pro Demi" w:hAnsi="Avenir Next LT Pro Demi"/>
        <w:sz w:val="18"/>
        <w:szCs w:val="18"/>
      </w:rPr>
      <w:t>S</w:t>
    </w:r>
    <w:r w:rsidRPr="001F2503">
      <w:rPr>
        <w:rFonts w:ascii="Avenir Next LT Pro Demi" w:hAnsi="Avenir Next LT Pro Demi"/>
        <w:sz w:val="18"/>
        <w:szCs w:val="18"/>
      </w:rPr>
      <w:t xml:space="preserve">egura para el </w:t>
    </w:r>
    <w:r w:rsidR="00446373">
      <w:rPr>
        <w:rFonts w:ascii="Avenir Next LT Pro Demi" w:hAnsi="Avenir Next LT Pro Demi"/>
        <w:sz w:val="18"/>
        <w:szCs w:val="18"/>
      </w:rPr>
      <w:t>C</w:t>
    </w:r>
    <w:r w:rsidRPr="001F2503">
      <w:rPr>
        <w:rFonts w:ascii="Avenir Next LT Pro Demi" w:hAnsi="Avenir Next LT Pro Demi"/>
        <w:sz w:val="18"/>
        <w:szCs w:val="18"/>
      </w:rPr>
      <w:t xml:space="preserve">omercio </w:t>
    </w:r>
    <w:r w:rsidRPr="001F2503">
      <w:rPr>
        <w:rFonts w:ascii="Avenir Next LT Pro Demi" w:hAnsi="Avenir Next LT Pro Demi"/>
        <w:sz w:val="18"/>
        <w:szCs w:val="18"/>
      </w:rPr>
      <w:tab/>
    </w:r>
    <w:r w:rsidRPr="001F2503">
      <w:rPr>
        <w:rFonts w:ascii="Avenir Next LT Pro Demi" w:hAnsi="Avenir Next LT Pro Demi"/>
        <w:sz w:val="18"/>
        <w:szCs w:val="18"/>
      </w:rPr>
      <w:tab/>
      <w:t xml:space="preserve">Página </w:t>
    </w:r>
    <w:r w:rsidRPr="001F2503">
      <w:rPr>
        <w:rFonts w:ascii="Avenir Next LT Pro Demi" w:hAnsi="Avenir Next LT Pro Demi"/>
        <w:sz w:val="18"/>
        <w:szCs w:val="18"/>
      </w:rPr>
      <w:fldChar w:fldCharType="begin"/>
    </w:r>
    <w:r w:rsidRPr="001F2503">
      <w:rPr>
        <w:rFonts w:ascii="Avenir Next LT Pro Demi" w:hAnsi="Avenir Next LT Pro Demi"/>
        <w:sz w:val="18"/>
        <w:szCs w:val="18"/>
      </w:rPr>
      <w:instrText xml:space="preserve"> PAGE   \* MERGEFORMAT </w:instrText>
    </w:r>
    <w:r w:rsidRPr="001F2503">
      <w:rPr>
        <w:rFonts w:ascii="Avenir Next LT Pro Demi" w:hAnsi="Avenir Next LT Pro Demi"/>
        <w:sz w:val="18"/>
        <w:szCs w:val="18"/>
      </w:rPr>
      <w:fldChar w:fldCharType="separate"/>
    </w:r>
    <w:r w:rsidRPr="001F2503">
      <w:rPr>
        <w:rFonts w:ascii="Avenir Next LT Pro Demi" w:hAnsi="Avenir Next LT Pro Demi"/>
        <w:noProof/>
        <w:sz w:val="18"/>
        <w:szCs w:val="18"/>
      </w:rPr>
      <w:t>1</w:t>
    </w:r>
    <w:r w:rsidRPr="001F2503">
      <w:rPr>
        <w:rFonts w:ascii="Avenir Next LT Pro Demi" w:hAnsi="Avenir Next LT Pro Dem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EE142" w14:textId="77777777" w:rsidR="00CF5511" w:rsidRDefault="00CF5511" w:rsidP="00812EA2">
      <w:r>
        <w:separator/>
      </w:r>
    </w:p>
  </w:footnote>
  <w:footnote w:type="continuationSeparator" w:id="0">
    <w:p w14:paraId="54A77CD7" w14:textId="77777777" w:rsidR="00CF5511" w:rsidRDefault="00CF5511" w:rsidP="00812EA2">
      <w:r>
        <w:continuationSeparator/>
      </w:r>
    </w:p>
  </w:footnote>
  <w:footnote w:type="continuationNotice" w:id="1">
    <w:p w14:paraId="4D285E54" w14:textId="77777777" w:rsidR="00CF5511" w:rsidRDefault="00CF55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179D8"/>
    <w:multiLevelType w:val="hybridMultilevel"/>
    <w:tmpl w:val="25C0AB62"/>
    <w:lvl w:ilvl="0" w:tplc="6B8AF7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CC332F"/>
    <w:multiLevelType w:val="hybridMultilevel"/>
    <w:tmpl w:val="F7809F50"/>
    <w:lvl w:ilvl="0" w:tplc="3DEE1EF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venir Next LT Pro" w:hAnsi="Avenir Next LT Pro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992432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Avenir Next LT Pro" w:hAnsi="Avenir Next LT Pro" w:cs="Times New Roman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5F60198"/>
    <w:multiLevelType w:val="hybridMultilevel"/>
    <w:tmpl w:val="77EE5F82"/>
    <w:lvl w:ilvl="0" w:tplc="68A28E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DC43D1"/>
    <w:multiLevelType w:val="hybridMultilevel"/>
    <w:tmpl w:val="6888B55A"/>
    <w:lvl w:ilvl="0" w:tplc="B93A80A2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2D000404"/>
    <w:multiLevelType w:val="hybridMultilevel"/>
    <w:tmpl w:val="C52469E0"/>
    <w:lvl w:ilvl="0" w:tplc="1D40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077DA"/>
    <w:multiLevelType w:val="hybridMultilevel"/>
    <w:tmpl w:val="D7546FC2"/>
    <w:lvl w:ilvl="0" w:tplc="FFFFFFFF">
      <w:start w:val="1"/>
      <w:numFmt w:val="decimal"/>
      <w:lvlText w:val="%1."/>
      <w:lvlJc w:val="left"/>
      <w:pPr>
        <w:ind w:left="90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620" w:hanging="360"/>
      </w:pPr>
      <w:rPr>
        <w:color w:val="808080" w:themeColor="background1" w:themeShade="80"/>
      </w:rPr>
    </w:lvl>
    <w:lvl w:ilvl="2" w:tplc="FFFFFFFF">
      <w:start w:val="1"/>
      <w:numFmt w:val="lowerRoman"/>
      <w:lvlText w:val="%3."/>
      <w:lvlJc w:val="right"/>
      <w:pPr>
        <w:ind w:left="2340" w:hanging="180"/>
      </w:pPr>
    </w:lvl>
    <w:lvl w:ilvl="3" w:tplc="FFFFFFFF">
      <w:start w:val="1"/>
      <w:numFmt w:val="decimal"/>
      <w:lvlText w:val="%4."/>
      <w:lvlJc w:val="left"/>
      <w:pPr>
        <w:ind w:left="3060" w:hanging="360"/>
      </w:pPr>
    </w:lvl>
    <w:lvl w:ilvl="4" w:tplc="FFFFFFFF">
      <w:start w:val="1"/>
      <w:numFmt w:val="lowerLetter"/>
      <w:lvlText w:val="%5."/>
      <w:lvlJc w:val="left"/>
      <w:pPr>
        <w:ind w:left="3780" w:hanging="360"/>
      </w:pPr>
    </w:lvl>
    <w:lvl w:ilvl="5" w:tplc="FFFFFFFF">
      <w:start w:val="1"/>
      <w:numFmt w:val="lowerRoman"/>
      <w:lvlText w:val="%6."/>
      <w:lvlJc w:val="right"/>
      <w:pPr>
        <w:ind w:left="4500" w:hanging="180"/>
      </w:pPr>
    </w:lvl>
    <w:lvl w:ilvl="6" w:tplc="FFFFFFFF">
      <w:start w:val="1"/>
      <w:numFmt w:val="decimal"/>
      <w:lvlText w:val="%7."/>
      <w:lvlJc w:val="left"/>
      <w:pPr>
        <w:ind w:left="5220" w:hanging="360"/>
      </w:pPr>
    </w:lvl>
    <w:lvl w:ilvl="7" w:tplc="FFFFFFFF">
      <w:start w:val="1"/>
      <w:numFmt w:val="lowerLetter"/>
      <w:lvlText w:val="%8."/>
      <w:lvlJc w:val="left"/>
      <w:pPr>
        <w:ind w:left="5940" w:hanging="360"/>
      </w:pPr>
    </w:lvl>
    <w:lvl w:ilvl="8" w:tplc="FFFFFFFF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50D377BC"/>
    <w:multiLevelType w:val="hybridMultilevel"/>
    <w:tmpl w:val="6F50AD2E"/>
    <w:lvl w:ilvl="0" w:tplc="76BA49B0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61467303"/>
    <w:multiLevelType w:val="hybridMultilevel"/>
    <w:tmpl w:val="FA32F2DA"/>
    <w:lvl w:ilvl="0" w:tplc="3D7C4E58">
      <w:start w:val="2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320813"/>
    <w:multiLevelType w:val="hybridMultilevel"/>
    <w:tmpl w:val="D7546FC2"/>
    <w:lvl w:ilvl="0" w:tplc="8D94E020">
      <w:start w:val="1"/>
      <w:numFmt w:val="decimal"/>
      <w:lvlText w:val="%1."/>
      <w:lvlJc w:val="left"/>
      <w:pPr>
        <w:ind w:left="900" w:hanging="360"/>
      </w:pPr>
      <w:rPr>
        <w:color w:val="auto"/>
      </w:rPr>
    </w:lvl>
    <w:lvl w:ilvl="1" w:tplc="E0244CB6">
      <w:start w:val="1"/>
      <w:numFmt w:val="lowerLetter"/>
      <w:lvlText w:val="%2."/>
      <w:lvlJc w:val="left"/>
      <w:pPr>
        <w:ind w:left="1620" w:hanging="360"/>
      </w:pPr>
      <w:rPr>
        <w:color w:val="808080" w:themeColor="background1" w:themeShade="80"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num w:numId="1" w16cid:durableId="10219333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68872198">
    <w:abstractNumId w:val="8"/>
  </w:num>
  <w:num w:numId="3" w16cid:durableId="13479033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19184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32706932">
    <w:abstractNumId w:val="0"/>
  </w:num>
  <w:num w:numId="6" w16cid:durableId="1629628545">
    <w:abstractNumId w:val="2"/>
  </w:num>
  <w:num w:numId="7" w16cid:durableId="712923676">
    <w:abstractNumId w:val="1"/>
  </w:num>
  <w:num w:numId="8" w16cid:durableId="1342852275">
    <w:abstractNumId w:val="8"/>
  </w:num>
  <w:num w:numId="9" w16cid:durableId="1717044514">
    <w:abstractNumId w:val="6"/>
  </w:num>
  <w:num w:numId="10" w16cid:durableId="1065642500">
    <w:abstractNumId w:val="5"/>
  </w:num>
  <w:num w:numId="11" w16cid:durableId="2103644690">
    <w:abstractNumId w:val="7"/>
  </w:num>
  <w:num w:numId="12" w16cid:durableId="16849411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zGxNDYwNTO3MDZT0lEKTi0uzszPAykwrQUA6sztkSwAAAA="/>
  </w:docVars>
  <w:rsids>
    <w:rsidRoot w:val="008412CF"/>
    <w:rsid w:val="00051F12"/>
    <w:rsid w:val="000626DB"/>
    <w:rsid w:val="00077D06"/>
    <w:rsid w:val="000C77F3"/>
    <w:rsid w:val="000D2B40"/>
    <w:rsid w:val="000D3EA0"/>
    <w:rsid w:val="000F2861"/>
    <w:rsid w:val="001047AC"/>
    <w:rsid w:val="00125FF8"/>
    <w:rsid w:val="00145B22"/>
    <w:rsid w:val="00177839"/>
    <w:rsid w:val="00190AF8"/>
    <w:rsid w:val="001B4971"/>
    <w:rsid w:val="001F2503"/>
    <w:rsid w:val="0020442B"/>
    <w:rsid w:val="00241369"/>
    <w:rsid w:val="00247410"/>
    <w:rsid w:val="002535B8"/>
    <w:rsid w:val="0029416C"/>
    <w:rsid w:val="002949DE"/>
    <w:rsid w:val="002C49A9"/>
    <w:rsid w:val="00345C6A"/>
    <w:rsid w:val="00351414"/>
    <w:rsid w:val="0035422D"/>
    <w:rsid w:val="00377CFC"/>
    <w:rsid w:val="003F2682"/>
    <w:rsid w:val="004379C5"/>
    <w:rsid w:val="00446373"/>
    <w:rsid w:val="00450E02"/>
    <w:rsid w:val="004577DE"/>
    <w:rsid w:val="00482D3E"/>
    <w:rsid w:val="004A45A8"/>
    <w:rsid w:val="004E4173"/>
    <w:rsid w:val="004E7978"/>
    <w:rsid w:val="00514AAC"/>
    <w:rsid w:val="00536E7E"/>
    <w:rsid w:val="00550B49"/>
    <w:rsid w:val="005632AC"/>
    <w:rsid w:val="005D34BB"/>
    <w:rsid w:val="006066DF"/>
    <w:rsid w:val="006141B2"/>
    <w:rsid w:val="00653120"/>
    <w:rsid w:val="006C1026"/>
    <w:rsid w:val="006D1D90"/>
    <w:rsid w:val="006F3469"/>
    <w:rsid w:val="006F4569"/>
    <w:rsid w:val="0073049F"/>
    <w:rsid w:val="00754BEE"/>
    <w:rsid w:val="007712AB"/>
    <w:rsid w:val="007A64E8"/>
    <w:rsid w:val="007E5655"/>
    <w:rsid w:val="00807829"/>
    <w:rsid w:val="00810402"/>
    <w:rsid w:val="00812EA2"/>
    <w:rsid w:val="00832141"/>
    <w:rsid w:val="008412CF"/>
    <w:rsid w:val="00845AC3"/>
    <w:rsid w:val="00853C76"/>
    <w:rsid w:val="008A52CE"/>
    <w:rsid w:val="008C26C2"/>
    <w:rsid w:val="008E65B1"/>
    <w:rsid w:val="008F3052"/>
    <w:rsid w:val="009029D9"/>
    <w:rsid w:val="00926ECD"/>
    <w:rsid w:val="009347E1"/>
    <w:rsid w:val="0093746C"/>
    <w:rsid w:val="00980F07"/>
    <w:rsid w:val="00981CA4"/>
    <w:rsid w:val="009913BD"/>
    <w:rsid w:val="00A3488B"/>
    <w:rsid w:val="00A94D14"/>
    <w:rsid w:val="00A973AB"/>
    <w:rsid w:val="00AA77D4"/>
    <w:rsid w:val="00B41746"/>
    <w:rsid w:val="00B46FC2"/>
    <w:rsid w:val="00B57939"/>
    <w:rsid w:val="00B728F2"/>
    <w:rsid w:val="00BA4A00"/>
    <w:rsid w:val="00BB5545"/>
    <w:rsid w:val="00BD5088"/>
    <w:rsid w:val="00C16079"/>
    <w:rsid w:val="00C54385"/>
    <w:rsid w:val="00C551E5"/>
    <w:rsid w:val="00C81017"/>
    <w:rsid w:val="00C86960"/>
    <w:rsid w:val="00C9443D"/>
    <w:rsid w:val="00CA06B5"/>
    <w:rsid w:val="00CA5EA4"/>
    <w:rsid w:val="00CC045A"/>
    <w:rsid w:val="00CC5EB6"/>
    <w:rsid w:val="00CF5511"/>
    <w:rsid w:val="00D03B4D"/>
    <w:rsid w:val="00D3119B"/>
    <w:rsid w:val="00D43FF4"/>
    <w:rsid w:val="00D55BAA"/>
    <w:rsid w:val="00DC3A4B"/>
    <w:rsid w:val="00DD5367"/>
    <w:rsid w:val="00DE61A5"/>
    <w:rsid w:val="00E1698B"/>
    <w:rsid w:val="00E60E05"/>
    <w:rsid w:val="00E93CD1"/>
    <w:rsid w:val="00EC59B2"/>
    <w:rsid w:val="00ED5DC9"/>
    <w:rsid w:val="00EE1CDC"/>
    <w:rsid w:val="00F6508A"/>
    <w:rsid w:val="00F67C61"/>
    <w:rsid w:val="00F97070"/>
    <w:rsid w:val="00FB662C"/>
    <w:rsid w:val="00FD70C3"/>
    <w:rsid w:val="00FE684D"/>
    <w:rsid w:val="01343B1E"/>
    <w:rsid w:val="05C36F87"/>
    <w:rsid w:val="0D781DD0"/>
    <w:rsid w:val="12569C34"/>
    <w:rsid w:val="1EFC0559"/>
    <w:rsid w:val="29981E59"/>
    <w:rsid w:val="32C22A4B"/>
    <w:rsid w:val="38D61A0D"/>
    <w:rsid w:val="3EDE4898"/>
    <w:rsid w:val="4177C1B0"/>
    <w:rsid w:val="47955962"/>
    <w:rsid w:val="49B73C61"/>
    <w:rsid w:val="49C69B94"/>
    <w:rsid w:val="4D094997"/>
    <w:rsid w:val="4F7E8CB8"/>
    <w:rsid w:val="53233201"/>
    <w:rsid w:val="5934B1F0"/>
    <w:rsid w:val="5E303E44"/>
    <w:rsid w:val="643BBBF4"/>
    <w:rsid w:val="64D5B5B9"/>
    <w:rsid w:val="6A0A7040"/>
    <w:rsid w:val="6BC2C875"/>
    <w:rsid w:val="6DBAFD8D"/>
    <w:rsid w:val="764B6821"/>
    <w:rsid w:val="79B323AA"/>
    <w:rsid w:val="7BDD43C6"/>
    <w:rsid w:val="7D48C710"/>
    <w:rsid w:val="7DFBC0F9"/>
    <w:rsid w:val="7FEF4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9A675"/>
  <w15:chartTrackingRefBased/>
  <w15:docId w15:val="{C1E68A4A-93B2-427C-B4FE-B97AC8D9C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12CF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8412C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412CF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ListParagraph">
    <w:name w:val="List Paragraph"/>
    <w:basedOn w:val="Normal"/>
    <w:uiPriority w:val="34"/>
    <w:qFormat/>
    <w:rsid w:val="008412CF"/>
    <w:pPr>
      <w:suppressAutoHyphens w:val="0"/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A06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6B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6B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6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6B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101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8F305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F3052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rsid w:val="00077D06"/>
    <w:pPr>
      <w:suppressAutoHyphens w:val="0"/>
    </w:pPr>
    <w:rPr>
      <w:rFonts w:ascii="Arial" w:hAnsi="Arial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77D06"/>
    <w:rPr>
      <w:rFonts w:ascii="Arial" w:eastAsia="Times New Roman" w:hAnsi="Arial" w:cs="Times New Roman"/>
      <w:sz w:val="20"/>
      <w:szCs w:val="20"/>
      <w:lang w:val="es"/>
    </w:rPr>
  </w:style>
  <w:style w:type="paragraph" w:styleId="Header">
    <w:name w:val="header"/>
    <w:basedOn w:val="Normal"/>
    <w:link w:val="HeaderChar"/>
    <w:uiPriority w:val="99"/>
    <w:unhideWhenUsed/>
    <w:rsid w:val="00812E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EA2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12E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EA2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5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803513740-6511</_dlc_DocId>
    <_dlc_DocIdUrl xmlns="6dfc6b40-585e-474a-a1bd-2626b250cc2a">
      <Url>https://iescglobal.sharepoint.com/Programs/DMR201/field/_layouts/15/DocIdRedir.aspx?ID=KQHMHFRZ53V4-1803513740-6511</Url>
      <Description>KQHMHFRZ53V4-1803513740-6511</Description>
    </_dlc_DocIdUrl>
    <TaxCatchAll xmlns="6dfc6b40-585e-474a-a1bd-2626b250cc2a" xsi:nil="true"/>
    <lcf76f155ced4ddcb4097134ff3c332f xmlns="8cbb741d-a6f3-41f2-bf05-807025ab9b53">
      <Terms xmlns="http://schemas.microsoft.com/office/infopath/2007/PartnerControls"/>
    </lcf76f155ced4ddcb4097134ff3c332f>
    <SharedWithUsers xmlns="6dfc6b40-585e-474a-a1bd-2626b250cc2a">
      <UserInfo>
        <DisplayName>Lauren Miller</DisplayName>
        <AccountId>3256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2BF4241391194BA6D39C7CA37514D8" ma:contentTypeVersion="13" ma:contentTypeDescription="Create a new document." ma:contentTypeScope="" ma:versionID="5cee854598035d0ef70359c6c9ff72e0">
  <xsd:schema xmlns:xsd="http://www.w3.org/2001/XMLSchema" xmlns:xs="http://www.w3.org/2001/XMLSchema" xmlns:p="http://schemas.microsoft.com/office/2006/metadata/properties" xmlns:ns2="6dfc6b40-585e-474a-a1bd-2626b250cc2a" xmlns:ns3="8cbb741d-a6f3-41f2-bf05-807025ab9b53" targetNamespace="http://schemas.microsoft.com/office/2006/metadata/properties" ma:root="true" ma:fieldsID="8ff436ff0fb083866d7d03d839cdc842" ns2:_="" ns3:_="">
    <xsd:import namespace="6dfc6b40-585e-474a-a1bd-2626b250cc2a"/>
    <xsd:import namespace="8cbb741d-a6f3-41f2-bf05-807025ab9b5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06b7df8-3501-4d04-aead-a94bae370e6d}" ma:internalName="TaxCatchAll" ma:showField="CatchAllData" ma:web="6dfc6b40-585e-474a-a1bd-2626b250cc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b741d-a6f3-41f2-bf05-807025ab9b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610c3e4-9f67-4c25-94cb-c863504f7a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F2D52E4-EA8A-4610-A0A3-50F2F58CCA9A}">
  <ds:schemaRefs>
    <ds:schemaRef ds:uri="http://schemas.microsoft.com/office/2006/metadata/properties"/>
    <ds:schemaRef ds:uri="http://schemas.microsoft.com/office/infopath/2007/PartnerControls"/>
    <ds:schemaRef ds:uri="6dfc6b40-585e-474a-a1bd-2626b250cc2a"/>
    <ds:schemaRef ds:uri="8cbb741d-a6f3-41f2-bf05-807025ab9b53"/>
  </ds:schemaRefs>
</ds:datastoreItem>
</file>

<file path=customXml/itemProps2.xml><?xml version="1.0" encoding="utf-8"?>
<ds:datastoreItem xmlns:ds="http://schemas.openxmlformats.org/officeDocument/2006/customXml" ds:itemID="{DCC609C0-ED20-4E9D-A918-42C893BF8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c6b40-585e-474a-a1bd-2626b250cc2a"/>
    <ds:schemaRef ds:uri="8cbb741d-a6f3-41f2-bf05-807025ab9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D09697-21CC-46D5-839F-39B789BD69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F64A83-A23A-4DC9-822A-2A179F79C8E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4AE51FE-DB28-4210-97CE-7469AF814B0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11</Words>
  <Characters>4054</Characters>
  <Application>Microsoft Office Word</Application>
  <DocSecurity>0</DocSecurity>
  <Lines>33</Lines>
  <Paragraphs>9</Paragraphs>
  <ScaleCrop>false</ScaleCrop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e Henry De Frahan</dc:creator>
  <cp:keywords/>
  <dc:description/>
  <cp:lastModifiedBy>Alexander Rijo</cp:lastModifiedBy>
  <cp:revision>3</cp:revision>
  <dcterms:created xsi:type="dcterms:W3CDTF">2023-11-21T16:41:00Z</dcterms:created>
  <dcterms:modified xsi:type="dcterms:W3CDTF">2023-11-2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2BF4241391194BA6D39C7CA37514D8</vt:lpwstr>
  </property>
  <property fmtid="{D5CDD505-2E9C-101B-9397-08002B2CF9AE}" pid="3" name="_dlc_DocIdItemGuid">
    <vt:lpwstr>6d39267d-c9fc-4859-9f93-21f98717ca79</vt:lpwstr>
  </property>
  <property fmtid="{D5CDD505-2E9C-101B-9397-08002B2CF9AE}" pid="4" name="MediaServiceImageTags">
    <vt:lpwstr/>
  </property>
</Properties>
</file>